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AEA323" w14:textId="77777777" w:rsidR="00813E46" w:rsidRPr="003866BF" w:rsidRDefault="00813E46" w:rsidP="003866BF">
      <w:pPr>
        <w:spacing w:after="0"/>
        <w:jc w:val="center"/>
        <w:rPr>
          <w:sz w:val="24"/>
          <w:szCs w:val="24"/>
        </w:rPr>
      </w:pPr>
      <w:smartTag w:uri="urn:schemas-microsoft-com:office:smarttags" w:element="PlaceType">
        <w:smartTag w:uri="urn:schemas-microsoft-com:office:smarttags" w:element="place">
          <w:r w:rsidRPr="003866BF">
            <w:rPr>
              <w:sz w:val="24"/>
              <w:szCs w:val="24"/>
            </w:rPr>
            <w:t>SCHOOL</w:t>
          </w:r>
        </w:smartTag>
        <w:r w:rsidRPr="003866BF">
          <w:rPr>
            <w:sz w:val="24"/>
            <w:szCs w:val="24"/>
          </w:rPr>
          <w:t xml:space="preserve"> OF </w:t>
        </w:r>
        <w:smartTag w:uri="urn:schemas-microsoft-com:office:smarttags" w:element="PlaceName">
          <w:r w:rsidRPr="003866BF">
            <w:rPr>
              <w:sz w:val="24"/>
              <w:szCs w:val="24"/>
            </w:rPr>
            <w:t>COMPUTER</w:t>
          </w:r>
        </w:smartTag>
      </w:smartTag>
      <w:r w:rsidRPr="003866BF">
        <w:rPr>
          <w:sz w:val="24"/>
          <w:szCs w:val="24"/>
        </w:rPr>
        <w:t xml:space="preserve"> SCIENCES</w:t>
      </w:r>
    </w:p>
    <w:p w14:paraId="19B5698F" w14:textId="77777777" w:rsidR="00813E46" w:rsidRPr="003866BF" w:rsidRDefault="00813E46" w:rsidP="003866BF">
      <w:pPr>
        <w:spacing w:after="0"/>
        <w:jc w:val="center"/>
        <w:rPr>
          <w:sz w:val="24"/>
          <w:szCs w:val="24"/>
        </w:rPr>
      </w:pPr>
      <w:r w:rsidRPr="003866BF">
        <w:rPr>
          <w:sz w:val="24"/>
          <w:szCs w:val="24"/>
        </w:rPr>
        <w:t xml:space="preserve">UNIVERSITI SAINS </w:t>
      </w:r>
      <w:smartTag w:uri="urn:schemas-microsoft-com:office:smarttags" w:element="country-region">
        <w:smartTag w:uri="urn:schemas-microsoft-com:office:smarttags" w:element="place">
          <w:r w:rsidRPr="003866BF">
            <w:rPr>
              <w:sz w:val="24"/>
              <w:szCs w:val="24"/>
            </w:rPr>
            <w:t>MALAYSIA</w:t>
          </w:r>
        </w:smartTag>
      </w:smartTag>
    </w:p>
    <w:p w14:paraId="5F9F3F88" w14:textId="77777777" w:rsidR="00813E46" w:rsidRPr="003866BF" w:rsidRDefault="00813E46" w:rsidP="003866BF">
      <w:pPr>
        <w:spacing w:after="0"/>
        <w:jc w:val="center"/>
        <w:rPr>
          <w:sz w:val="24"/>
          <w:szCs w:val="24"/>
        </w:rPr>
      </w:pPr>
    </w:p>
    <w:p w14:paraId="7B55212A" w14:textId="77777777" w:rsidR="00D50AA9" w:rsidRDefault="00812AD8" w:rsidP="003866BF">
      <w:pPr>
        <w:spacing w:after="0"/>
        <w:jc w:val="center"/>
        <w:rPr>
          <w:sz w:val="24"/>
          <w:szCs w:val="24"/>
        </w:rPr>
      </w:pPr>
      <w:r>
        <w:rPr>
          <w:sz w:val="24"/>
          <w:szCs w:val="24"/>
        </w:rPr>
        <w:t>C</w:t>
      </w:r>
      <w:r w:rsidR="00D50AA9" w:rsidRPr="00D50AA9">
        <w:rPr>
          <w:sz w:val="24"/>
          <w:szCs w:val="24"/>
        </w:rPr>
        <w:t>S</w:t>
      </w:r>
      <w:r w:rsidR="00DC6F8E">
        <w:rPr>
          <w:sz w:val="24"/>
          <w:szCs w:val="24"/>
        </w:rPr>
        <w:t>T4</w:t>
      </w:r>
      <w:r>
        <w:rPr>
          <w:sz w:val="24"/>
          <w:szCs w:val="24"/>
        </w:rPr>
        <w:t>33</w:t>
      </w:r>
      <w:r w:rsidR="00D50AA9" w:rsidRPr="00D50AA9">
        <w:rPr>
          <w:sz w:val="24"/>
          <w:szCs w:val="24"/>
        </w:rPr>
        <w:t xml:space="preserve"> </w:t>
      </w:r>
      <w:r>
        <w:rPr>
          <w:sz w:val="24"/>
          <w:szCs w:val="24"/>
        </w:rPr>
        <w:t>–</w:t>
      </w:r>
      <w:r w:rsidR="00D50AA9" w:rsidRPr="00D50AA9">
        <w:rPr>
          <w:sz w:val="24"/>
          <w:szCs w:val="24"/>
        </w:rPr>
        <w:t xml:space="preserve"> </w:t>
      </w:r>
      <w:r w:rsidR="00DC6F8E">
        <w:rPr>
          <w:sz w:val="24"/>
          <w:szCs w:val="24"/>
        </w:rPr>
        <w:t>Advanced Computer Organization &amp; Architecture</w:t>
      </w:r>
    </w:p>
    <w:p w14:paraId="0BE64385" w14:textId="0C6EA4A3" w:rsidR="00813E46" w:rsidRPr="003866BF" w:rsidRDefault="00DC6F8E" w:rsidP="003866BF">
      <w:pPr>
        <w:spacing w:after="0"/>
        <w:jc w:val="center"/>
        <w:rPr>
          <w:sz w:val="24"/>
          <w:szCs w:val="24"/>
        </w:rPr>
      </w:pPr>
      <w:r>
        <w:rPr>
          <w:sz w:val="24"/>
          <w:szCs w:val="24"/>
        </w:rPr>
        <w:t>Semester II</w:t>
      </w:r>
      <w:r w:rsidR="009E52E8">
        <w:rPr>
          <w:sz w:val="24"/>
          <w:szCs w:val="24"/>
        </w:rPr>
        <w:t>, 20</w:t>
      </w:r>
      <w:r w:rsidR="00CB65C0">
        <w:rPr>
          <w:sz w:val="24"/>
          <w:szCs w:val="24"/>
        </w:rPr>
        <w:t>2</w:t>
      </w:r>
      <w:r w:rsidR="00BE6BBF">
        <w:rPr>
          <w:sz w:val="24"/>
          <w:szCs w:val="24"/>
        </w:rPr>
        <w:t>1</w:t>
      </w:r>
      <w:r w:rsidR="009E52E8">
        <w:rPr>
          <w:sz w:val="24"/>
          <w:szCs w:val="24"/>
        </w:rPr>
        <w:t>/20</w:t>
      </w:r>
      <w:r w:rsidR="001D269C">
        <w:rPr>
          <w:sz w:val="24"/>
          <w:szCs w:val="24"/>
        </w:rPr>
        <w:t>2</w:t>
      </w:r>
      <w:r w:rsidR="00BE6BBF">
        <w:rPr>
          <w:sz w:val="24"/>
          <w:szCs w:val="24"/>
        </w:rPr>
        <w:t>2</w:t>
      </w:r>
      <w:r w:rsidR="00813E46" w:rsidRPr="003866BF">
        <w:rPr>
          <w:sz w:val="24"/>
          <w:szCs w:val="24"/>
        </w:rPr>
        <w:t xml:space="preserve"> Academic Session</w:t>
      </w:r>
    </w:p>
    <w:p w14:paraId="1BB8F127" w14:textId="77777777" w:rsidR="00813E46" w:rsidRPr="003866BF" w:rsidRDefault="00813E46" w:rsidP="003866BF">
      <w:pPr>
        <w:spacing w:after="0"/>
        <w:jc w:val="center"/>
        <w:rPr>
          <w:sz w:val="24"/>
          <w:szCs w:val="24"/>
        </w:rPr>
      </w:pPr>
    </w:p>
    <w:p w14:paraId="2108229D" w14:textId="46799171" w:rsidR="00813E46" w:rsidRDefault="00ED54EB" w:rsidP="00A7692E">
      <w:pPr>
        <w:spacing w:after="0"/>
        <w:jc w:val="center"/>
        <w:rPr>
          <w:sz w:val="24"/>
          <w:szCs w:val="24"/>
        </w:rPr>
      </w:pPr>
      <w:r>
        <w:rPr>
          <w:sz w:val="24"/>
          <w:szCs w:val="24"/>
        </w:rPr>
        <w:t>30</w:t>
      </w:r>
      <w:r w:rsidR="0064760A">
        <w:rPr>
          <w:sz w:val="24"/>
          <w:szCs w:val="24"/>
        </w:rPr>
        <w:t xml:space="preserve"> </w:t>
      </w:r>
      <w:r w:rsidR="00CB65C0">
        <w:rPr>
          <w:sz w:val="24"/>
          <w:szCs w:val="24"/>
        </w:rPr>
        <w:t>June</w:t>
      </w:r>
      <w:r w:rsidR="009E52E8">
        <w:rPr>
          <w:sz w:val="24"/>
          <w:szCs w:val="24"/>
        </w:rPr>
        <w:t xml:space="preserve"> 20</w:t>
      </w:r>
      <w:r w:rsidR="00004990">
        <w:rPr>
          <w:sz w:val="24"/>
          <w:szCs w:val="24"/>
        </w:rPr>
        <w:t>2</w:t>
      </w:r>
      <w:r w:rsidR="00BE6BBF">
        <w:rPr>
          <w:sz w:val="24"/>
          <w:szCs w:val="24"/>
        </w:rPr>
        <w:t>2</w:t>
      </w:r>
      <w:r w:rsidR="004B6792">
        <w:rPr>
          <w:sz w:val="24"/>
          <w:szCs w:val="24"/>
        </w:rPr>
        <w:t xml:space="preserve"> (</w:t>
      </w:r>
      <w:r w:rsidR="00AC3F45">
        <w:rPr>
          <w:sz w:val="24"/>
          <w:szCs w:val="24"/>
        </w:rPr>
        <w:t>Thursday</w:t>
      </w:r>
      <w:r w:rsidR="004B6792">
        <w:rPr>
          <w:sz w:val="24"/>
          <w:szCs w:val="24"/>
        </w:rPr>
        <w:t>)</w:t>
      </w:r>
      <w:r w:rsidR="009E52E8">
        <w:rPr>
          <w:sz w:val="24"/>
          <w:szCs w:val="24"/>
        </w:rPr>
        <w:t>, 1</w:t>
      </w:r>
      <w:r w:rsidR="00AC3F45">
        <w:rPr>
          <w:sz w:val="24"/>
          <w:szCs w:val="24"/>
        </w:rPr>
        <w:t>2</w:t>
      </w:r>
      <w:r w:rsidR="0064760A">
        <w:rPr>
          <w:sz w:val="24"/>
          <w:szCs w:val="24"/>
        </w:rPr>
        <w:t>:</w:t>
      </w:r>
      <w:r>
        <w:rPr>
          <w:sz w:val="24"/>
          <w:szCs w:val="24"/>
        </w:rPr>
        <w:t>05</w:t>
      </w:r>
      <w:r w:rsidR="0064760A">
        <w:rPr>
          <w:sz w:val="24"/>
          <w:szCs w:val="24"/>
        </w:rPr>
        <w:t xml:space="preserve"> </w:t>
      </w:r>
      <w:r w:rsidR="00AC3F45">
        <w:rPr>
          <w:sz w:val="24"/>
          <w:szCs w:val="24"/>
        </w:rPr>
        <w:t>p</w:t>
      </w:r>
      <w:r w:rsidR="00DC6F8E">
        <w:rPr>
          <w:sz w:val="24"/>
          <w:szCs w:val="24"/>
        </w:rPr>
        <w:t xml:space="preserve">m – </w:t>
      </w:r>
      <w:r w:rsidR="009E52E8">
        <w:rPr>
          <w:sz w:val="24"/>
          <w:szCs w:val="24"/>
        </w:rPr>
        <w:t>1</w:t>
      </w:r>
      <w:r w:rsidR="00D002E9">
        <w:rPr>
          <w:sz w:val="24"/>
          <w:szCs w:val="24"/>
        </w:rPr>
        <w:t>:</w:t>
      </w:r>
      <w:r w:rsidR="00BE6BBF">
        <w:rPr>
          <w:sz w:val="24"/>
          <w:szCs w:val="24"/>
        </w:rPr>
        <w:t>20</w:t>
      </w:r>
      <w:r w:rsidR="00813E46">
        <w:rPr>
          <w:sz w:val="24"/>
          <w:szCs w:val="24"/>
        </w:rPr>
        <w:t xml:space="preserve"> </w:t>
      </w:r>
      <w:r w:rsidR="00AC3F45">
        <w:rPr>
          <w:sz w:val="24"/>
          <w:szCs w:val="24"/>
        </w:rPr>
        <w:t>p</w:t>
      </w:r>
      <w:r w:rsidR="00813E46" w:rsidRPr="003866BF">
        <w:rPr>
          <w:sz w:val="24"/>
          <w:szCs w:val="24"/>
        </w:rPr>
        <w:t>m</w:t>
      </w:r>
    </w:p>
    <w:p w14:paraId="5024926A" w14:textId="77777777" w:rsidR="00813E46" w:rsidRPr="003866BF" w:rsidRDefault="00813E46" w:rsidP="00A7692E">
      <w:pPr>
        <w:spacing w:after="0"/>
        <w:jc w:val="center"/>
        <w:rPr>
          <w:sz w:val="24"/>
          <w:szCs w:val="24"/>
        </w:rPr>
      </w:pPr>
    </w:p>
    <w:p w14:paraId="2611BAE2" w14:textId="77777777" w:rsidR="00813E46" w:rsidRPr="00A7692E" w:rsidRDefault="0064760A" w:rsidP="00A7692E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TEST 2</w:t>
      </w:r>
    </w:p>
    <w:p w14:paraId="113B49CB" w14:textId="77777777" w:rsidR="007873B4" w:rsidRDefault="007873B4" w:rsidP="007873B4">
      <w:pPr>
        <w:rPr>
          <w:b/>
        </w:rPr>
      </w:pPr>
      <w:r>
        <w:rPr>
          <w:b/>
        </w:rPr>
        <w:t xml:space="preserve">Instructions: Answer all </w:t>
      </w:r>
      <w:r w:rsidR="00813E46" w:rsidRPr="003866BF">
        <w:rPr>
          <w:b/>
        </w:rPr>
        <w:t>questions in the papers provided. Do not forget to write your name on e</w:t>
      </w:r>
      <w:r w:rsidR="009C58F4">
        <w:rPr>
          <w:b/>
        </w:rPr>
        <w:t>very sheet of your answer paper</w:t>
      </w:r>
      <w:r w:rsidR="00813E46" w:rsidRPr="003866BF">
        <w:rPr>
          <w:b/>
        </w:rPr>
        <w:t>.</w:t>
      </w:r>
      <w:r w:rsidR="00366FE1">
        <w:rPr>
          <w:b/>
        </w:rPr>
        <w:t xml:space="preserve"> </w:t>
      </w:r>
    </w:p>
    <w:p w14:paraId="2A8AB47C" w14:textId="4E3F134A" w:rsidR="00E4034C" w:rsidRDefault="00DC6F8E" w:rsidP="00F33986">
      <w:pPr>
        <w:pStyle w:val="ListParagraph"/>
        <w:ind w:left="0"/>
        <w:jc w:val="both"/>
      </w:pPr>
      <w:r>
        <w:t>1.</w:t>
      </w:r>
      <w:r w:rsidR="00F33986">
        <w:t xml:space="preserve"> </w:t>
      </w:r>
      <w:r w:rsidR="00722CE0">
        <w:t xml:space="preserve">With </w:t>
      </w:r>
      <w:r w:rsidR="00B30883" w:rsidRPr="00374504">
        <w:rPr>
          <w:b/>
          <w:bCs/>
        </w:rPr>
        <w:t>two</w:t>
      </w:r>
      <w:r w:rsidR="00D84F27" w:rsidRPr="00374504">
        <w:rPr>
          <w:b/>
          <w:bCs/>
        </w:rPr>
        <w:t xml:space="preserve"> (2)</w:t>
      </w:r>
      <w:r w:rsidR="00B27689">
        <w:t xml:space="preserve"> </w:t>
      </w:r>
      <w:r w:rsidR="00722CE0">
        <w:t>appropriate examples</w:t>
      </w:r>
      <w:r w:rsidR="00B27689">
        <w:t xml:space="preserve"> for each technique</w:t>
      </w:r>
      <w:r w:rsidR="00722CE0">
        <w:t xml:space="preserve">, </w:t>
      </w:r>
      <w:r w:rsidR="001636EF">
        <w:t>ana</w:t>
      </w:r>
      <w:r w:rsidR="00CA023D">
        <w:t>ly</w:t>
      </w:r>
      <w:r w:rsidR="00AD778A">
        <w:t>s</w:t>
      </w:r>
      <w:r w:rsidR="00CA023D">
        <w:t xml:space="preserve">e </w:t>
      </w:r>
      <w:r w:rsidR="004314E0">
        <w:t xml:space="preserve">how </w:t>
      </w:r>
      <w:r w:rsidR="00AD778A">
        <w:t>t</w:t>
      </w:r>
      <w:r w:rsidR="00856823">
        <w:t>he following</w:t>
      </w:r>
      <w:r w:rsidR="008146F6">
        <w:t xml:space="preserve"> parallelism techniques have influenced the</w:t>
      </w:r>
      <w:r w:rsidR="00E4034C">
        <w:t xml:space="preserve"> </w:t>
      </w:r>
      <w:r w:rsidR="0007634E">
        <w:t xml:space="preserve">development of </w:t>
      </w:r>
      <w:r w:rsidR="001636EF">
        <w:t>modern computer architecture.</w:t>
      </w:r>
    </w:p>
    <w:p w14:paraId="703CCFAF" w14:textId="5CBDF134" w:rsidR="00985A64" w:rsidRDefault="00F70275" w:rsidP="00B03AEE">
      <w:pPr>
        <w:pStyle w:val="ListParagraph"/>
        <w:ind w:left="0"/>
        <w:jc w:val="both"/>
      </w:pPr>
      <w:r>
        <w:t xml:space="preserve">(a) </w:t>
      </w:r>
      <w:r w:rsidR="00CA1925">
        <w:t>Instruction</w:t>
      </w:r>
      <w:r w:rsidR="00280487">
        <w:t>-Level Parallelism</w:t>
      </w:r>
      <w:r w:rsidR="00985A64">
        <w:t>.</w:t>
      </w:r>
      <w:r w:rsidR="00702BB1">
        <w:t xml:space="preserve"> </w:t>
      </w:r>
      <w:r w:rsidR="00611532">
        <w:t xml:space="preserve">                                                                 </w:t>
      </w:r>
      <w:r w:rsidR="00B27689">
        <w:t xml:space="preserve">                                      </w:t>
      </w:r>
      <w:r w:rsidR="00611532">
        <w:t xml:space="preserve">    </w:t>
      </w:r>
      <w:r w:rsidR="00702BB1">
        <w:t>[10/</w:t>
      </w:r>
      <w:r w:rsidR="00D97490">
        <w:t>100]</w:t>
      </w:r>
    </w:p>
    <w:p w14:paraId="045B7A6E" w14:textId="77777777" w:rsidR="00611532" w:rsidRDefault="00611532" w:rsidP="00F70275">
      <w:pPr>
        <w:pStyle w:val="ListParagraph"/>
        <w:ind w:left="0"/>
        <w:jc w:val="both"/>
      </w:pPr>
    </w:p>
    <w:p w14:paraId="41B97856" w14:textId="35018007" w:rsidR="00611532" w:rsidRDefault="00B63E8F" w:rsidP="00B63E8F">
      <w:pPr>
        <w:pStyle w:val="ListParagraph"/>
        <w:numPr>
          <w:ilvl w:val="0"/>
          <w:numId w:val="19"/>
        </w:numPr>
        <w:jc w:val="both"/>
      </w:pPr>
      <w:r>
        <w:t xml:space="preserve">Hardware-based speculation: </w:t>
      </w:r>
      <w:r w:rsidR="00F55B61">
        <w:t xml:space="preserve">We fetch, issue and execute instructions as if our branch prediction </w:t>
      </w:r>
      <w:r w:rsidR="00DB4EB3">
        <w:t>is</w:t>
      </w:r>
      <w:r w:rsidR="00F55B61">
        <w:t xml:space="preserve"> always correct. Combines three ideas: dynamic branch prediction</w:t>
      </w:r>
      <w:r w:rsidR="00DB4EB3">
        <w:t>, speculation, and dynamic s</w:t>
      </w:r>
      <w:r w:rsidR="00045348">
        <w:t>c</w:t>
      </w:r>
      <w:r w:rsidR="00DB4EB3">
        <w:t>heduling</w:t>
      </w:r>
      <w:r w:rsidR="00933CA0">
        <w:t xml:space="preserve">. </w:t>
      </w:r>
      <w:r w:rsidR="00C60A51">
        <w:t>It is useful for systems if they want to continue doing useful tasks even when the others are not completed.</w:t>
      </w:r>
    </w:p>
    <w:p w14:paraId="479EAA4E" w14:textId="77F58E8E" w:rsidR="00611532" w:rsidRDefault="00045348" w:rsidP="003A70A2">
      <w:pPr>
        <w:pStyle w:val="ListParagraph"/>
        <w:numPr>
          <w:ilvl w:val="0"/>
          <w:numId w:val="19"/>
        </w:numPr>
        <w:jc w:val="both"/>
      </w:pPr>
      <w:r>
        <w:t xml:space="preserve">Multiple Issue: </w:t>
      </w:r>
      <w:r w:rsidR="00142B6F">
        <w:t xml:space="preserve">Two types of processors, statically scheduled and dynamically scheduled superscalar processors. </w:t>
      </w:r>
    </w:p>
    <w:p w14:paraId="0D4418A4" w14:textId="77777777" w:rsidR="00611532" w:rsidRDefault="00611532" w:rsidP="00F70275">
      <w:pPr>
        <w:pStyle w:val="ListParagraph"/>
        <w:ind w:left="0"/>
        <w:jc w:val="both"/>
      </w:pPr>
    </w:p>
    <w:p w14:paraId="1BFE245C" w14:textId="05BC33FF" w:rsidR="00972B15" w:rsidRDefault="00F70275" w:rsidP="00F70275">
      <w:pPr>
        <w:pStyle w:val="ListParagraph"/>
        <w:ind w:left="0"/>
        <w:jc w:val="both"/>
      </w:pPr>
      <w:r>
        <w:t xml:space="preserve">(b) </w:t>
      </w:r>
      <w:r w:rsidR="00B27689">
        <w:t>Data-Level Parallelism</w:t>
      </w:r>
      <w:r w:rsidR="00972B15">
        <w:t>.</w:t>
      </w:r>
      <w:r w:rsidR="00F1236A">
        <w:t xml:space="preserve">                                            </w:t>
      </w:r>
      <w:r w:rsidR="00D97490">
        <w:t xml:space="preserve"> </w:t>
      </w:r>
      <w:r w:rsidR="00611532">
        <w:t xml:space="preserve">                                                                          </w:t>
      </w:r>
      <w:r w:rsidR="00D97490">
        <w:t>[10/100]</w:t>
      </w:r>
    </w:p>
    <w:p w14:paraId="169DA16B" w14:textId="77777777" w:rsidR="00611532" w:rsidRDefault="00611532" w:rsidP="00F70275">
      <w:pPr>
        <w:pStyle w:val="ListParagraph"/>
        <w:ind w:left="0"/>
        <w:jc w:val="both"/>
      </w:pPr>
    </w:p>
    <w:p w14:paraId="7AE4880D" w14:textId="2CF845E2" w:rsidR="00611532" w:rsidRDefault="00611532" w:rsidP="00F70275">
      <w:pPr>
        <w:pStyle w:val="ListParagraph"/>
        <w:ind w:left="0"/>
        <w:jc w:val="both"/>
      </w:pPr>
    </w:p>
    <w:p w14:paraId="4B9DB6E2" w14:textId="095674A8" w:rsidR="00611532" w:rsidRDefault="00084684" w:rsidP="00084684">
      <w:pPr>
        <w:pStyle w:val="ListParagraph"/>
        <w:numPr>
          <w:ilvl w:val="0"/>
          <w:numId w:val="20"/>
        </w:numPr>
        <w:jc w:val="both"/>
      </w:pPr>
      <w:r>
        <w:t xml:space="preserve">Vector Architectures: It increases </w:t>
      </w:r>
      <w:r w:rsidR="00643CEE">
        <w:t xml:space="preserve">performance of simple scalar processors without </w:t>
      </w:r>
      <w:r w:rsidR="00AC3E98">
        <w:t>highly r</w:t>
      </w:r>
      <w:r w:rsidR="00643CEE">
        <w:t xml:space="preserve">aising the energy demands and </w:t>
      </w:r>
      <w:r w:rsidR="00AC3E98">
        <w:t>design complexity. Programs can run well even in out-of-order efficiently.</w:t>
      </w:r>
    </w:p>
    <w:p w14:paraId="52FFA343" w14:textId="417B6F78" w:rsidR="00611532" w:rsidRDefault="0075681D" w:rsidP="0075681D">
      <w:pPr>
        <w:pStyle w:val="ListParagraph"/>
        <w:numPr>
          <w:ilvl w:val="0"/>
          <w:numId w:val="20"/>
        </w:numPr>
        <w:jc w:val="both"/>
      </w:pPr>
      <w:r>
        <w:t xml:space="preserve">GPU: It has every type pf parallelism that can found in programming </w:t>
      </w:r>
      <w:r w:rsidR="009D20A2">
        <w:t>environment (Multithreading, MIMD, SIMD). It handles parallel execution and thread management</w:t>
      </w:r>
      <w:r w:rsidR="00695F65">
        <w:t xml:space="preserve">. GPU is useful for </w:t>
      </w:r>
      <w:r w:rsidR="00B07B8F">
        <w:t>parallel data optimization.</w:t>
      </w:r>
    </w:p>
    <w:p w14:paraId="26C4E348" w14:textId="77777777" w:rsidR="00611532" w:rsidRDefault="00611532" w:rsidP="00F70275">
      <w:pPr>
        <w:pStyle w:val="ListParagraph"/>
        <w:ind w:left="0"/>
        <w:jc w:val="both"/>
      </w:pPr>
    </w:p>
    <w:p w14:paraId="1C3A108E" w14:textId="77777777" w:rsidR="00611532" w:rsidRDefault="00611532" w:rsidP="00F70275">
      <w:pPr>
        <w:pStyle w:val="ListParagraph"/>
        <w:ind w:left="0"/>
        <w:jc w:val="both"/>
      </w:pPr>
    </w:p>
    <w:p w14:paraId="09846EAB" w14:textId="0D1944E7" w:rsidR="008A448E" w:rsidRDefault="00F70275" w:rsidP="00F70275">
      <w:pPr>
        <w:pStyle w:val="ListParagraph"/>
        <w:ind w:left="0"/>
        <w:jc w:val="both"/>
      </w:pPr>
      <w:r>
        <w:t xml:space="preserve">(c) </w:t>
      </w:r>
      <w:r w:rsidR="00F1236A">
        <w:t>Thread-Level Parallelism</w:t>
      </w:r>
      <w:r w:rsidR="008A448E">
        <w:t>.</w:t>
      </w:r>
      <w:r w:rsidR="00B30883">
        <w:t xml:space="preserve">                                          </w:t>
      </w:r>
      <w:r w:rsidR="00D97490">
        <w:t xml:space="preserve"> </w:t>
      </w:r>
      <w:r w:rsidR="00611532">
        <w:t xml:space="preserve">                                                                        </w:t>
      </w:r>
      <w:r w:rsidR="00D97490">
        <w:t>[10/100]</w:t>
      </w:r>
    </w:p>
    <w:p w14:paraId="352454E7" w14:textId="12324E2D" w:rsidR="00B31DCD" w:rsidRDefault="00711173" w:rsidP="008250BF">
      <w:pPr>
        <w:pStyle w:val="ListParagraph"/>
        <w:ind w:left="0"/>
        <w:jc w:val="both"/>
      </w:pPr>
      <w:r>
        <w:t xml:space="preserve">                                                                                                          </w:t>
      </w:r>
    </w:p>
    <w:p w14:paraId="4DD9F4B7" w14:textId="77777777" w:rsidR="00E4034C" w:rsidRDefault="00E4034C" w:rsidP="00F33986">
      <w:pPr>
        <w:pStyle w:val="ListParagraph"/>
        <w:ind w:left="0"/>
        <w:jc w:val="both"/>
      </w:pPr>
    </w:p>
    <w:p w14:paraId="3D8DDF4E" w14:textId="1DF5121F" w:rsidR="00E4034C" w:rsidRDefault="00B07B8F" w:rsidP="00B07B8F">
      <w:pPr>
        <w:pStyle w:val="ListParagraph"/>
        <w:numPr>
          <w:ilvl w:val="0"/>
          <w:numId w:val="21"/>
        </w:numPr>
        <w:jc w:val="both"/>
      </w:pPr>
      <w:r>
        <w:t>Centralized Shared-Memory:</w:t>
      </w:r>
      <w:r w:rsidR="00EC4DB1">
        <w:t xml:space="preserve"> Support caching of both shared and private data. Multiprocessor speeds up data access and execution.</w:t>
      </w:r>
    </w:p>
    <w:p w14:paraId="7DC6D164" w14:textId="22A48DC7" w:rsidR="00C36370" w:rsidRDefault="00B07B8F" w:rsidP="006E33B7">
      <w:pPr>
        <w:pStyle w:val="ListParagraph"/>
        <w:numPr>
          <w:ilvl w:val="0"/>
          <w:numId w:val="21"/>
        </w:numPr>
        <w:jc w:val="both"/>
      </w:pPr>
      <w:r>
        <w:t xml:space="preserve">Distributed Shared-Memory: </w:t>
      </w:r>
      <w:r w:rsidR="006823DC">
        <w:t xml:space="preserve">Processes in this memory </w:t>
      </w:r>
      <w:r w:rsidR="00467EFB">
        <w:t>is done without inter-process communication. Implement the shared memory model. It speeds up access to data</w:t>
      </w:r>
      <w:r w:rsidR="006E33B7">
        <w:t>.</w:t>
      </w:r>
    </w:p>
    <w:p w14:paraId="49093964" w14:textId="32C89F97" w:rsidR="00DC6F8E" w:rsidRDefault="00F33986" w:rsidP="00F33986">
      <w:pPr>
        <w:pStyle w:val="ListParagraph"/>
        <w:ind w:left="0"/>
        <w:jc w:val="both"/>
      </w:pPr>
      <w:r>
        <w:lastRenderedPageBreak/>
        <w:t xml:space="preserve">  </w:t>
      </w:r>
    </w:p>
    <w:p w14:paraId="01EB8FE4" w14:textId="3A650AB4" w:rsidR="002621B8" w:rsidRDefault="00B31DCD" w:rsidP="00F33986">
      <w:pPr>
        <w:pStyle w:val="ListParagraph"/>
        <w:ind w:left="0"/>
        <w:jc w:val="both"/>
      </w:pPr>
      <w:r>
        <w:t xml:space="preserve">2. </w:t>
      </w:r>
      <w:r w:rsidR="0011068C">
        <w:t>Vector Architecture, SIMD Multimedia Extension</w:t>
      </w:r>
      <w:r w:rsidR="00D15906">
        <w:t xml:space="preserve"> processors</w:t>
      </w:r>
      <w:r w:rsidR="0011068C">
        <w:t xml:space="preserve"> and Graphics Processing Units</w:t>
      </w:r>
      <w:r w:rsidR="00F53BEE">
        <w:t xml:space="preserve"> (GPUs)</w:t>
      </w:r>
      <w:r w:rsidR="0011068C">
        <w:t xml:space="preserve"> </w:t>
      </w:r>
      <w:r w:rsidR="00F53BEE">
        <w:t>have utilized data-level parallelism in their design and implementation.</w:t>
      </w:r>
    </w:p>
    <w:p w14:paraId="44FBDA25" w14:textId="77777777" w:rsidR="00E4034C" w:rsidRDefault="00E4034C" w:rsidP="00F33986">
      <w:pPr>
        <w:pStyle w:val="ListParagraph"/>
        <w:ind w:left="0"/>
        <w:jc w:val="both"/>
      </w:pPr>
    </w:p>
    <w:p w14:paraId="0CEC9FC1" w14:textId="1E3575A0" w:rsidR="00366FE1" w:rsidRDefault="009949CE" w:rsidP="00762679">
      <w:pPr>
        <w:pStyle w:val="ListParagraph"/>
        <w:numPr>
          <w:ilvl w:val="0"/>
          <w:numId w:val="10"/>
        </w:numPr>
        <w:jc w:val="both"/>
      </w:pPr>
      <w:r>
        <w:t>Evaluate</w:t>
      </w:r>
      <w:r w:rsidR="00EC15C5">
        <w:t xml:space="preserve"> </w:t>
      </w:r>
      <w:r w:rsidR="00EF2417">
        <w:rPr>
          <w:b/>
          <w:bCs/>
        </w:rPr>
        <w:t>3</w:t>
      </w:r>
      <w:r w:rsidR="00EC15C5" w:rsidRPr="00EC15C5">
        <w:rPr>
          <w:b/>
          <w:bCs/>
        </w:rPr>
        <w:t xml:space="preserve"> (t</w:t>
      </w:r>
      <w:r w:rsidR="00EF2417">
        <w:rPr>
          <w:b/>
          <w:bCs/>
        </w:rPr>
        <w:t>hree</w:t>
      </w:r>
      <w:r w:rsidR="00EC15C5" w:rsidRPr="00EC15C5">
        <w:rPr>
          <w:b/>
          <w:bCs/>
        </w:rPr>
        <w:t>)</w:t>
      </w:r>
      <w:r w:rsidR="00EC15C5">
        <w:t xml:space="preserve"> features</w:t>
      </w:r>
      <w:r w:rsidR="009D241D">
        <w:t>/concepts</w:t>
      </w:r>
      <w:r w:rsidR="00EC15C5">
        <w:t xml:space="preserve"> of </w:t>
      </w:r>
      <w:r w:rsidR="005C03D1">
        <w:t xml:space="preserve">Vector Architecture </w:t>
      </w:r>
      <w:r w:rsidR="00F00872">
        <w:t xml:space="preserve">that </w:t>
      </w:r>
      <w:r w:rsidR="00814F1D">
        <w:t xml:space="preserve">are </w:t>
      </w:r>
      <w:r w:rsidR="002346D5">
        <w:t xml:space="preserve">identical to SIMD </w:t>
      </w:r>
      <w:r w:rsidR="00E120C3">
        <w:t>Multimedia</w:t>
      </w:r>
      <w:r w:rsidR="00204787">
        <w:t xml:space="preserve"> </w:t>
      </w:r>
      <w:r w:rsidR="0056199F">
        <w:t>E</w:t>
      </w:r>
      <w:r w:rsidR="00E120C3">
        <w:t>xtension</w:t>
      </w:r>
      <w:r w:rsidR="00204787">
        <w:t xml:space="preserve"> </w:t>
      </w:r>
      <w:r w:rsidR="00F00872">
        <w:t>processor</w:t>
      </w:r>
      <w:r w:rsidR="00D15906">
        <w:t>s</w:t>
      </w:r>
      <w:r w:rsidR="00762679">
        <w:t>.</w:t>
      </w:r>
      <w:r w:rsidR="00CB19FA">
        <w:t xml:space="preserve">   </w:t>
      </w:r>
      <w:r w:rsidR="007F0034">
        <w:t xml:space="preserve">            </w:t>
      </w:r>
      <w:r w:rsidR="00204787">
        <w:t xml:space="preserve">              </w:t>
      </w:r>
      <w:r w:rsidR="007F0034">
        <w:t xml:space="preserve">              </w:t>
      </w:r>
      <w:r w:rsidR="000D13CD">
        <w:t xml:space="preserve">                                             </w:t>
      </w:r>
      <w:r w:rsidR="007F0034">
        <w:t xml:space="preserve">  </w:t>
      </w:r>
      <w:r w:rsidR="00F53BEE">
        <w:t>[</w:t>
      </w:r>
      <w:r w:rsidR="00EF2417">
        <w:t>15</w:t>
      </w:r>
      <w:r w:rsidR="00E4034C">
        <w:t>/100]</w:t>
      </w:r>
    </w:p>
    <w:p w14:paraId="6CB95F37" w14:textId="77777777" w:rsidR="00E4034C" w:rsidRDefault="00E4034C" w:rsidP="00F33986">
      <w:pPr>
        <w:pStyle w:val="ListParagraph"/>
        <w:ind w:left="0"/>
        <w:jc w:val="both"/>
      </w:pPr>
    </w:p>
    <w:p w14:paraId="1E86B259" w14:textId="1C6B1BDD" w:rsidR="00E4034C" w:rsidRDefault="005C62F0" w:rsidP="001D331E">
      <w:pPr>
        <w:pStyle w:val="ListParagraph"/>
        <w:numPr>
          <w:ilvl w:val="0"/>
          <w:numId w:val="15"/>
        </w:numPr>
        <w:jc w:val="both"/>
      </w:pPr>
      <w:r>
        <w:t>Both specify the same operation on vectors of data</w:t>
      </w:r>
      <w:r w:rsidR="00242E49">
        <w:t>.</w:t>
      </w:r>
    </w:p>
    <w:p w14:paraId="5418B4B1" w14:textId="18375CA2" w:rsidR="00242E49" w:rsidRDefault="001F456F" w:rsidP="001D331E">
      <w:pPr>
        <w:pStyle w:val="ListParagraph"/>
        <w:numPr>
          <w:ilvl w:val="0"/>
          <w:numId w:val="15"/>
        </w:numPr>
        <w:jc w:val="both"/>
      </w:pPr>
      <w:r>
        <w:t>Vector architecture is a classification of SIMD.</w:t>
      </w:r>
    </w:p>
    <w:p w14:paraId="1EE97E28" w14:textId="6E0A0DE5" w:rsidR="001F456F" w:rsidRDefault="00F2502F" w:rsidP="001D331E">
      <w:pPr>
        <w:pStyle w:val="ListParagraph"/>
        <w:numPr>
          <w:ilvl w:val="0"/>
          <w:numId w:val="15"/>
        </w:numPr>
        <w:jc w:val="both"/>
      </w:pPr>
      <w:r>
        <w:t>Both operate on data-level parallel programs</w:t>
      </w:r>
      <w:r w:rsidR="00F44AEF">
        <w:t>.</w:t>
      </w:r>
    </w:p>
    <w:p w14:paraId="613688A9" w14:textId="77777777" w:rsidR="00E4034C" w:rsidRDefault="00E4034C" w:rsidP="00F33986">
      <w:pPr>
        <w:pStyle w:val="ListParagraph"/>
        <w:ind w:left="0"/>
        <w:jc w:val="both"/>
      </w:pPr>
    </w:p>
    <w:p w14:paraId="0425A306" w14:textId="77777777" w:rsidR="00E4034C" w:rsidRDefault="00E4034C" w:rsidP="00F33986">
      <w:pPr>
        <w:pStyle w:val="ListParagraph"/>
        <w:ind w:left="0"/>
        <w:jc w:val="both"/>
      </w:pPr>
    </w:p>
    <w:p w14:paraId="32EBD8AD" w14:textId="1F5A38AF" w:rsidR="009E52E8" w:rsidRDefault="002621B8" w:rsidP="009E52E8">
      <w:pPr>
        <w:pStyle w:val="ListParagraph"/>
        <w:ind w:left="0"/>
        <w:jc w:val="both"/>
      </w:pPr>
      <w:r>
        <w:t xml:space="preserve">(b) </w:t>
      </w:r>
      <w:r w:rsidR="00204787">
        <w:t>Cr</w:t>
      </w:r>
      <w:r w:rsidR="008032BA">
        <w:t>iti</w:t>
      </w:r>
      <w:r w:rsidR="00204787">
        <w:t>que</w:t>
      </w:r>
      <w:r w:rsidR="00CB19FA">
        <w:t xml:space="preserve"> </w:t>
      </w:r>
      <w:r w:rsidR="00CB19FA">
        <w:rPr>
          <w:b/>
          <w:bCs/>
        </w:rPr>
        <w:t>3</w:t>
      </w:r>
      <w:r w:rsidR="00CB19FA" w:rsidRPr="00EC15C5">
        <w:rPr>
          <w:b/>
          <w:bCs/>
        </w:rPr>
        <w:t xml:space="preserve"> (t</w:t>
      </w:r>
      <w:r w:rsidR="00CB19FA">
        <w:rPr>
          <w:b/>
          <w:bCs/>
        </w:rPr>
        <w:t>hree</w:t>
      </w:r>
      <w:r w:rsidR="00CB19FA" w:rsidRPr="00EC15C5">
        <w:rPr>
          <w:b/>
          <w:bCs/>
        </w:rPr>
        <w:t>)</w:t>
      </w:r>
      <w:r w:rsidR="00CB19FA">
        <w:t xml:space="preserve"> features/concepts of Vector Architecture that are identical to </w:t>
      </w:r>
      <w:r w:rsidR="00926EE9">
        <w:t>Graphics Processing Units</w:t>
      </w:r>
      <w:r w:rsidR="00EA0F3C">
        <w:t xml:space="preserve"> (GPUs).</w:t>
      </w:r>
      <w:r w:rsidR="00F6126A">
        <w:t xml:space="preserve">                      </w:t>
      </w:r>
      <w:r w:rsidR="00F30B49">
        <w:t xml:space="preserve">                                                                                                   [1</w:t>
      </w:r>
      <w:r w:rsidR="004674BD">
        <w:t>5</w:t>
      </w:r>
      <w:r w:rsidR="00F30B49">
        <w:t>/100]</w:t>
      </w:r>
    </w:p>
    <w:p w14:paraId="1CE420DE" w14:textId="77777777" w:rsidR="00E4034C" w:rsidRDefault="00E4034C" w:rsidP="00F33986">
      <w:pPr>
        <w:pStyle w:val="ListParagraph"/>
        <w:ind w:left="0"/>
        <w:jc w:val="both"/>
      </w:pPr>
    </w:p>
    <w:p w14:paraId="76CDAB14" w14:textId="4476EE33" w:rsidR="00E4034C" w:rsidRDefault="008D4DBA" w:rsidP="008D4DBA">
      <w:pPr>
        <w:pStyle w:val="ListParagraph"/>
        <w:numPr>
          <w:ilvl w:val="0"/>
          <w:numId w:val="14"/>
        </w:numPr>
        <w:jc w:val="both"/>
      </w:pPr>
      <w:r>
        <w:t>Bot</w:t>
      </w:r>
      <w:r w:rsidR="00AB19EB">
        <w:t xml:space="preserve">h </w:t>
      </w:r>
      <w:r w:rsidR="00A710BC">
        <w:t xml:space="preserve">only </w:t>
      </w:r>
      <w:r w:rsidR="00AB19EB">
        <w:t>work</w:t>
      </w:r>
      <w:r w:rsidR="000C6A18">
        <w:t xml:space="preserve"> well with data-level parallel problems</w:t>
      </w:r>
      <w:r>
        <w:t xml:space="preserve"> even</w:t>
      </w:r>
      <w:r w:rsidR="00AB19EB">
        <w:t xml:space="preserve"> </w:t>
      </w:r>
      <w:r>
        <w:t>though they take different path</w:t>
      </w:r>
      <w:r w:rsidR="00A710BC">
        <w:t xml:space="preserve">, not in </w:t>
      </w:r>
      <w:r w:rsidR="00676007">
        <w:t>instruction-level or thread-level.</w:t>
      </w:r>
    </w:p>
    <w:p w14:paraId="0087C82A" w14:textId="542918BE" w:rsidR="008D4DBA" w:rsidRDefault="008D4DBA" w:rsidP="008D4DBA">
      <w:pPr>
        <w:pStyle w:val="ListParagraph"/>
        <w:numPr>
          <w:ilvl w:val="0"/>
          <w:numId w:val="14"/>
        </w:numPr>
        <w:jc w:val="both"/>
      </w:pPr>
      <w:r>
        <w:t>Both use</w:t>
      </w:r>
      <w:r w:rsidR="009C5558">
        <w:t xml:space="preserve"> mask registers in conditional branch instructions</w:t>
      </w:r>
      <w:r w:rsidR="00017272">
        <w:t xml:space="preserve">, which </w:t>
      </w:r>
      <w:r w:rsidR="006E33B7">
        <w:t>makes unmasked interrupt a problem.</w:t>
      </w:r>
    </w:p>
    <w:p w14:paraId="0E422A2D" w14:textId="32CD8DA2" w:rsidR="00E4034C" w:rsidRDefault="003B3A4A" w:rsidP="00F44AEF">
      <w:pPr>
        <w:pStyle w:val="ListParagraph"/>
        <w:numPr>
          <w:ilvl w:val="0"/>
          <w:numId w:val="14"/>
        </w:numPr>
        <w:jc w:val="both"/>
      </w:pPr>
      <w:r>
        <w:t>Both use large register files which act as compiler-controlled buffers.</w:t>
      </w:r>
    </w:p>
    <w:p w14:paraId="1B58C5A9" w14:textId="77777777" w:rsidR="00E4034C" w:rsidRDefault="00E4034C" w:rsidP="00F33986">
      <w:pPr>
        <w:pStyle w:val="ListParagraph"/>
        <w:ind w:left="0"/>
        <w:jc w:val="both"/>
      </w:pPr>
    </w:p>
    <w:p w14:paraId="79813CC7" w14:textId="43FB3CE5" w:rsidR="00366FE1" w:rsidRDefault="00A454A9" w:rsidP="00F33986">
      <w:pPr>
        <w:pStyle w:val="ListParagraph"/>
        <w:ind w:left="0"/>
        <w:jc w:val="both"/>
      </w:pPr>
      <w:r>
        <w:t xml:space="preserve">3. </w:t>
      </w:r>
      <w:r w:rsidR="00982143">
        <w:t>In multiprocessors environment,</w:t>
      </w:r>
      <w:r w:rsidR="00E4034C">
        <w:t xml:space="preserve"> </w:t>
      </w:r>
      <w:r w:rsidR="00B53DFC">
        <w:t xml:space="preserve">enforcing </w:t>
      </w:r>
      <w:r w:rsidR="002F6091">
        <w:t xml:space="preserve">cache </w:t>
      </w:r>
      <w:r w:rsidR="00B53DFC">
        <w:t>coherence can</w:t>
      </w:r>
      <w:r w:rsidR="00E4034C">
        <w:t xml:space="preserve"> be addressed </w:t>
      </w:r>
      <w:r w:rsidR="00B53DFC">
        <w:t>through directory</w:t>
      </w:r>
      <w:r w:rsidR="00836D3D">
        <w:t xml:space="preserve"> based and snooping protocol.</w:t>
      </w:r>
    </w:p>
    <w:p w14:paraId="6E059713" w14:textId="77777777" w:rsidR="00E4034C" w:rsidRDefault="00E4034C" w:rsidP="00F33986">
      <w:pPr>
        <w:pStyle w:val="ListParagraph"/>
        <w:ind w:left="0"/>
        <w:jc w:val="both"/>
      </w:pPr>
    </w:p>
    <w:p w14:paraId="6781AC9C" w14:textId="2389B0F9" w:rsidR="00A454A9" w:rsidRDefault="00A454A9" w:rsidP="00F33986">
      <w:pPr>
        <w:pStyle w:val="ListParagraph"/>
        <w:ind w:left="0"/>
        <w:jc w:val="both"/>
      </w:pPr>
      <w:r>
        <w:t xml:space="preserve">(a) </w:t>
      </w:r>
      <w:bookmarkStart w:id="0" w:name="_Hlk42099539"/>
      <w:r w:rsidR="00F445C6">
        <w:t xml:space="preserve">Evaluate </w:t>
      </w:r>
      <w:r w:rsidR="00836D3D">
        <w:t xml:space="preserve">the </w:t>
      </w:r>
      <w:r w:rsidR="007B77A6">
        <w:t xml:space="preserve">common </w:t>
      </w:r>
      <w:r w:rsidR="00836D3D">
        <w:t>implementation of the snooping protocol in</w:t>
      </w:r>
      <w:r w:rsidR="001C34C0">
        <w:t xml:space="preserve"> </w:t>
      </w:r>
      <w:r w:rsidR="00E7387F">
        <w:t xml:space="preserve">a </w:t>
      </w:r>
      <w:r w:rsidR="00715632">
        <w:t>c</w:t>
      </w:r>
      <w:r w:rsidR="007B77A6">
        <w:t>e</w:t>
      </w:r>
      <w:r w:rsidR="00715632">
        <w:t>ntralized</w:t>
      </w:r>
      <w:r w:rsidR="001C34C0">
        <w:t xml:space="preserve"> shared-memory architectu</w:t>
      </w:r>
      <w:r w:rsidR="00575CCC">
        <w:t xml:space="preserve">re. </w:t>
      </w:r>
      <w:bookmarkEnd w:id="0"/>
      <w:r w:rsidR="00575CCC">
        <w:t xml:space="preserve">                                                        </w:t>
      </w:r>
      <w:r w:rsidR="00FF1E22">
        <w:t xml:space="preserve">                                                                                 </w:t>
      </w:r>
      <w:r w:rsidR="00575CCC">
        <w:t xml:space="preserve">    </w:t>
      </w:r>
      <w:r w:rsidR="00F53BEE">
        <w:t>[10</w:t>
      </w:r>
      <w:r w:rsidR="00E4034C">
        <w:t>/100]</w:t>
      </w:r>
    </w:p>
    <w:p w14:paraId="74C7CE7C" w14:textId="77777777" w:rsidR="00E4034C" w:rsidRDefault="00E4034C" w:rsidP="00F33986">
      <w:pPr>
        <w:pStyle w:val="ListParagraph"/>
        <w:ind w:left="0"/>
        <w:jc w:val="both"/>
      </w:pPr>
    </w:p>
    <w:p w14:paraId="304967E1" w14:textId="69B6730D" w:rsidR="00E4034C" w:rsidRDefault="00C35F6E" w:rsidP="00F33986">
      <w:pPr>
        <w:pStyle w:val="ListParagraph"/>
        <w:ind w:left="0"/>
        <w:jc w:val="both"/>
      </w:pPr>
      <w:r>
        <w:t xml:space="preserve">There are two common </w:t>
      </w:r>
      <w:r w:rsidR="00ED383F">
        <w:t>implementations</w:t>
      </w:r>
      <w:r w:rsidR="009C4067">
        <w:t xml:space="preserve"> of the snooping protocols in a centralized shared-memory architecture:</w:t>
      </w:r>
    </w:p>
    <w:p w14:paraId="441C8D2B" w14:textId="02A2A892" w:rsidR="009C4067" w:rsidRDefault="009C4067" w:rsidP="00ED383F">
      <w:pPr>
        <w:pStyle w:val="ListParagraph"/>
        <w:numPr>
          <w:ilvl w:val="0"/>
          <w:numId w:val="12"/>
        </w:numPr>
        <w:jc w:val="both"/>
      </w:pPr>
      <w:r>
        <w:t>Write invalidate protocol</w:t>
      </w:r>
    </w:p>
    <w:p w14:paraId="35299A31" w14:textId="1B1DA2FE" w:rsidR="00ED383F" w:rsidRDefault="002863C0" w:rsidP="00ED383F">
      <w:pPr>
        <w:pStyle w:val="ListParagraph"/>
        <w:numPr>
          <w:ilvl w:val="0"/>
          <w:numId w:val="13"/>
        </w:numPr>
        <w:jc w:val="both"/>
      </w:pPr>
      <w:r>
        <w:t>This protocol invalidates other copies on a write</w:t>
      </w:r>
    </w:p>
    <w:p w14:paraId="5B02A265" w14:textId="273B8A33" w:rsidR="002863C0" w:rsidRDefault="00CD555C" w:rsidP="00ED383F">
      <w:pPr>
        <w:pStyle w:val="ListParagraph"/>
        <w:numPr>
          <w:ilvl w:val="0"/>
          <w:numId w:val="13"/>
        </w:numPr>
        <w:jc w:val="both"/>
      </w:pPr>
      <w:r>
        <w:t>Enforces write serialization</w:t>
      </w:r>
    </w:p>
    <w:p w14:paraId="3231902F" w14:textId="44AEEAF6" w:rsidR="00EA1942" w:rsidRDefault="00EA1942" w:rsidP="00ED383F">
      <w:pPr>
        <w:pStyle w:val="ListParagraph"/>
        <w:numPr>
          <w:ilvl w:val="0"/>
          <w:numId w:val="13"/>
        </w:numPr>
        <w:jc w:val="both"/>
      </w:pPr>
      <w:r>
        <w:t>It is also the most common protocol</w:t>
      </w:r>
    </w:p>
    <w:p w14:paraId="0E8688F7" w14:textId="63D0C3B4" w:rsidR="00ED383F" w:rsidRDefault="00ED383F" w:rsidP="00ED383F">
      <w:pPr>
        <w:pStyle w:val="ListParagraph"/>
        <w:numPr>
          <w:ilvl w:val="0"/>
          <w:numId w:val="12"/>
        </w:numPr>
        <w:jc w:val="both"/>
      </w:pPr>
      <w:r>
        <w:t>Write update/Write broadcast protocol</w:t>
      </w:r>
    </w:p>
    <w:p w14:paraId="5AF0C4E7" w14:textId="6DF55CF2" w:rsidR="000055CD" w:rsidRDefault="0049131E" w:rsidP="000055CD">
      <w:pPr>
        <w:pStyle w:val="ListParagraph"/>
        <w:numPr>
          <w:ilvl w:val="0"/>
          <w:numId w:val="13"/>
        </w:numPr>
        <w:jc w:val="both"/>
      </w:pPr>
      <w:r>
        <w:t>This protocol updates all cached copies of the data items when that item is written</w:t>
      </w:r>
    </w:p>
    <w:p w14:paraId="78FB930B" w14:textId="6BC0F05C" w:rsidR="0049131E" w:rsidRDefault="0049131E" w:rsidP="000055CD">
      <w:pPr>
        <w:pStyle w:val="ListParagraph"/>
        <w:numPr>
          <w:ilvl w:val="0"/>
          <w:numId w:val="13"/>
        </w:numPr>
        <w:jc w:val="both"/>
      </w:pPr>
      <w:r>
        <w:t>It also consumes more bandwidth</w:t>
      </w:r>
    </w:p>
    <w:p w14:paraId="0B22EDE5" w14:textId="77777777" w:rsidR="00E4034C" w:rsidRDefault="00E4034C" w:rsidP="00F33986">
      <w:pPr>
        <w:pStyle w:val="ListParagraph"/>
        <w:ind w:left="0"/>
        <w:jc w:val="both"/>
      </w:pPr>
    </w:p>
    <w:p w14:paraId="560D24C9" w14:textId="4DC34562" w:rsidR="00E4034C" w:rsidRDefault="00E4034C" w:rsidP="00F33986">
      <w:pPr>
        <w:pStyle w:val="ListParagraph"/>
        <w:ind w:left="0"/>
        <w:jc w:val="both"/>
      </w:pPr>
    </w:p>
    <w:p w14:paraId="5749AC33" w14:textId="77777777" w:rsidR="00CA65D4" w:rsidRDefault="00CA65D4" w:rsidP="00F33986">
      <w:pPr>
        <w:pStyle w:val="ListParagraph"/>
        <w:ind w:left="0"/>
        <w:jc w:val="both"/>
      </w:pPr>
    </w:p>
    <w:p w14:paraId="51490E82" w14:textId="77777777" w:rsidR="00E4034C" w:rsidRDefault="00E4034C" w:rsidP="00F33986">
      <w:pPr>
        <w:pStyle w:val="ListParagraph"/>
        <w:ind w:left="0"/>
        <w:jc w:val="both"/>
      </w:pPr>
    </w:p>
    <w:p w14:paraId="7ABE62BF" w14:textId="77777777" w:rsidR="00E4034C" w:rsidRDefault="00E4034C" w:rsidP="00F33986">
      <w:pPr>
        <w:pStyle w:val="ListParagraph"/>
        <w:ind w:left="0"/>
        <w:jc w:val="both"/>
      </w:pPr>
    </w:p>
    <w:p w14:paraId="6A412D6C" w14:textId="19977799" w:rsidR="00A454A9" w:rsidRDefault="00A454A9" w:rsidP="00F33986">
      <w:pPr>
        <w:pStyle w:val="ListParagraph"/>
        <w:ind w:left="0"/>
        <w:jc w:val="both"/>
      </w:pPr>
      <w:r>
        <w:lastRenderedPageBreak/>
        <w:t xml:space="preserve">(b) </w:t>
      </w:r>
      <w:r w:rsidR="00E7387F">
        <w:t xml:space="preserve">Evaluate </w:t>
      </w:r>
      <w:r w:rsidR="00575CCC">
        <w:t xml:space="preserve">the </w:t>
      </w:r>
      <w:r w:rsidR="007B77A6">
        <w:t xml:space="preserve">common </w:t>
      </w:r>
      <w:r w:rsidR="00575CCC">
        <w:t xml:space="preserve">implementation of the directory-based protocol </w:t>
      </w:r>
      <w:r w:rsidR="00836D3D" w:rsidRPr="00836D3D">
        <w:t xml:space="preserve">in </w:t>
      </w:r>
      <w:r w:rsidR="00A310CB">
        <w:t>distributed</w:t>
      </w:r>
      <w:r w:rsidR="00836D3D" w:rsidRPr="00836D3D">
        <w:t xml:space="preserve"> shared-memory</w:t>
      </w:r>
      <w:r w:rsidR="00625385">
        <w:t xml:space="preserve"> </w:t>
      </w:r>
      <w:r w:rsidR="00836D3D" w:rsidRPr="00836D3D">
        <w:t>architecture</w:t>
      </w:r>
      <w:r w:rsidR="00575CCC">
        <w:t>.</w:t>
      </w:r>
      <w:r w:rsidR="00740477">
        <w:t xml:space="preserve">    </w:t>
      </w:r>
      <w:r w:rsidR="00575CCC">
        <w:t xml:space="preserve">                      </w:t>
      </w:r>
      <w:r w:rsidR="00625385">
        <w:t xml:space="preserve">       </w:t>
      </w:r>
      <w:r w:rsidR="00575CCC">
        <w:t xml:space="preserve">                        </w:t>
      </w:r>
      <w:r w:rsidR="00FF1E22">
        <w:t xml:space="preserve">                                                          </w:t>
      </w:r>
      <w:r w:rsidR="00575CCC">
        <w:t xml:space="preserve">          </w:t>
      </w:r>
      <w:r w:rsidR="00740477">
        <w:t xml:space="preserve"> </w:t>
      </w:r>
      <w:r w:rsidR="00C36370">
        <w:t>[10/100]</w:t>
      </w:r>
    </w:p>
    <w:p w14:paraId="65FD7A8B" w14:textId="405FF413" w:rsidR="00E4034C" w:rsidRDefault="00E4034C" w:rsidP="00F33986">
      <w:pPr>
        <w:pStyle w:val="ListParagraph"/>
        <w:ind w:left="0"/>
        <w:jc w:val="both"/>
      </w:pPr>
    </w:p>
    <w:p w14:paraId="48530342" w14:textId="158123FD" w:rsidR="00E4034C" w:rsidRDefault="001734B1" w:rsidP="00F33986">
      <w:pPr>
        <w:pStyle w:val="ListParagraph"/>
        <w:ind w:left="0"/>
        <w:jc w:val="both"/>
      </w:pPr>
      <w:r>
        <w:t>D</w:t>
      </w:r>
      <w:r>
        <w:t xml:space="preserve">irectory-based protocol </w:t>
      </w:r>
      <w:r w:rsidRPr="00836D3D">
        <w:t xml:space="preserve">in </w:t>
      </w:r>
      <w:r>
        <w:t>distributed</w:t>
      </w:r>
      <w:r w:rsidRPr="00836D3D">
        <w:t xml:space="preserve"> shared-memory</w:t>
      </w:r>
      <w:r>
        <w:t xml:space="preserve"> </w:t>
      </w:r>
      <w:r w:rsidRPr="00836D3D">
        <w:t>architecture</w:t>
      </w:r>
      <w:r>
        <w:t xml:space="preserve"> involves </w:t>
      </w:r>
      <w:r w:rsidR="00372355">
        <w:t xml:space="preserve">the coherence protocol, where it must know where to find the directory information for any cached block of memory. </w:t>
      </w:r>
      <w:r w:rsidR="00985693">
        <w:t>The solution is to distribute the directory along with the memory so different coherence requests can go to different directories.</w:t>
      </w:r>
      <w:r w:rsidR="00A9515F">
        <w:t xml:space="preserve"> There are two primary operations which are handling a read miss and handling a write to a shared, clean cache block.</w:t>
      </w:r>
    </w:p>
    <w:p w14:paraId="58A3A22A" w14:textId="77777777" w:rsidR="00C8347D" w:rsidRDefault="00C8347D" w:rsidP="00B64A20">
      <w:pPr>
        <w:pStyle w:val="ListParagraph"/>
        <w:ind w:left="0"/>
        <w:jc w:val="both"/>
      </w:pPr>
    </w:p>
    <w:p w14:paraId="1134CA1D" w14:textId="77777777" w:rsidR="00C8347D" w:rsidRDefault="00C8347D" w:rsidP="00B64A20">
      <w:pPr>
        <w:pStyle w:val="ListParagraph"/>
        <w:ind w:left="0"/>
        <w:jc w:val="both"/>
      </w:pPr>
    </w:p>
    <w:p w14:paraId="3D3F11D9" w14:textId="38429572" w:rsidR="00B64A20" w:rsidRDefault="00B64A20" w:rsidP="00B64A20">
      <w:pPr>
        <w:pStyle w:val="ListParagraph"/>
        <w:ind w:left="0"/>
        <w:jc w:val="both"/>
      </w:pPr>
      <w:r>
        <w:t>(</w:t>
      </w:r>
      <w:r w:rsidR="0052481B">
        <w:t>c</w:t>
      </w:r>
      <w:r>
        <w:t xml:space="preserve">) </w:t>
      </w:r>
      <w:r w:rsidR="0064656D">
        <w:t>Discuss</w:t>
      </w:r>
      <w:r w:rsidR="009D3894">
        <w:t xml:space="preserve"> </w:t>
      </w:r>
      <w:r w:rsidRPr="00E1311F">
        <w:rPr>
          <w:b/>
          <w:bCs/>
        </w:rPr>
        <w:t>t</w:t>
      </w:r>
      <w:r w:rsidR="00E1311F" w:rsidRPr="00E1311F">
        <w:rPr>
          <w:b/>
          <w:bCs/>
        </w:rPr>
        <w:t>wo (2)</w:t>
      </w:r>
      <w:r>
        <w:t xml:space="preserve"> </w:t>
      </w:r>
      <w:r w:rsidR="0084482B">
        <w:t>synchronization mechanism</w:t>
      </w:r>
      <w:r w:rsidR="00CA76CC">
        <w:t>s</w:t>
      </w:r>
      <w:r>
        <w:t xml:space="preserve"> </w:t>
      </w:r>
      <w:r w:rsidR="00003DBE">
        <w:t xml:space="preserve">that can be </w:t>
      </w:r>
      <w:r w:rsidR="00056D30">
        <w:t xml:space="preserve">used </w:t>
      </w:r>
      <w:r w:rsidR="00E12928">
        <w:t>to e</w:t>
      </w:r>
      <w:r w:rsidR="006E7AA8">
        <w:t xml:space="preserve">nforce cache coherence in </w:t>
      </w:r>
      <w:r w:rsidR="00003DBE">
        <w:t xml:space="preserve">multiprocessor </w:t>
      </w:r>
      <w:r w:rsidR="006E7AA8">
        <w:t>environment</w:t>
      </w:r>
      <w:r>
        <w:t xml:space="preserve">.                                </w:t>
      </w:r>
      <w:r w:rsidR="00920768">
        <w:t xml:space="preserve">   </w:t>
      </w:r>
      <w:r>
        <w:t xml:space="preserve">             </w:t>
      </w:r>
      <w:r w:rsidR="00FF1E22">
        <w:t xml:space="preserve">  </w:t>
      </w:r>
      <w:r>
        <w:t xml:space="preserve">        </w:t>
      </w:r>
      <w:r w:rsidR="00920768">
        <w:t xml:space="preserve">  </w:t>
      </w:r>
      <w:r>
        <w:t xml:space="preserve">  </w:t>
      </w:r>
      <w:r w:rsidR="00056D30">
        <w:t xml:space="preserve">                                               </w:t>
      </w:r>
      <w:r>
        <w:t xml:space="preserve">    [10/100]</w:t>
      </w:r>
    </w:p>
    <w:p w14:paraId="379C7DF6" w14:textId="77777777" w:rsidR="00B64A20" w:rsidRDefault="00B64A20" w:rsidP="00B64A20">
      <w:pPr>
        <w:pStyle w:val="ListParagraph"/>
        <w:ind w:left="0"/>
        <w:jc w:val="both"/>
      </w:pPr>
    </w:p>
    <w:p w14:paraId="4FDA80EE" w14:textId="4B8D1854" w:rsidR="00B64A20" w:rsidRDefault="00B64A20" w:rsidP="00B64A20">
      <w:pPr>
        <w:pStyle w:val="ListParagraph"/>
        <w:ind w:left="0"/>
        <w:jc w:val="both"/>
      </w:pPr>
    </w:p>
    <w:p w14:paraId="7EEB3CF5" w14:textId="60B354B9" w:rsidR="009702AA" w:rsidRDefault="009702AA" w:rsidP="00B64A20">
      <w:pPr>
        <w:pStyle w:val="ListParagraph"/>
        <w:ind w:left="0"/>
        <w:jc w:val="both"/>
      </w:pPr>
      <w:r>
        <w:t>S</w:t>
      </w:r>
      <w:r>
        <w:t>ynchronization mechanisms that can be used to enforce cache coherence in multiprocessor environment</w:t>
      </w:r>
      <w:r>
        <w:t>:</w:t>
      </w:r>
    </w:p>
    <w:p w14:paraId="5AC62AFA" w14:textId="7F6B96A1" w:rsidR="009702AA" w:rsidRDefault="009702AA" w:rsidP="00B64A20">
      <w:pPr>
        <w:pStyle w:val="ListParagraph"/>
        <w:ind w:left="0"/>
        <w:jc w:val="both"/>
      </w:pPr>
    </w:p>
    <w:p w14:paraId="289DD75B" w14:textId="47A5668A" w:rsidR="00295458" w:rsidRDefault="00295458" w:rsidP="009702AA">
      <w:pPr>
        <w:pStyle w:val="ListParagraph"/>
        <w:numPr>
          <w:ilvl w:val="0"/>
          <w:numId w:val="17"/>
        </w:numPr>
        <w:jc w:val="both"/>
      </w:pPr>
      <w:r>
        <w:t xml:space="preserve">Atomic </w:t>
      </w:r>
      <w:r w:rsidR="00D7039B">
        <w:t xml:space="preserve">exchange primitive. </w:t>
      </w:r>
      <w:r w:rsidR="00B07F70">
        <w:t>It interchanges the value in a register for a value in the memory. A simple lock is built</w:t>
      </w:r>
      <w:r w:rsidR="00D0605D">
        <w:t xml:space="preserve">; 0 for indicating the lock is free while 1 for indicating the lock is unavailable. </w:t>
      </w:r>
      <w:r w:rsidR="00C748E4">
        <w:t>The key to using it is the operation must be atomic.</w:t>
      </w:r>
    </w:p>
    <w:p w14:paraId="5D7E8836" w14:textId="73176C7F" w:rsidR="009702AA" w:rsidRDefault="009702AA" w:rsidP="009702AA">
      <w:pPr>
        <w:pStyle w:val="ListParagraph"/>
        <w:numPr>
          <w:ilvl w:val="0"/>
          <w:numId w:val="17"/>
        </w:numPr>
        <w:jc w:val="both"/>
      </w:pPr>
      <w:r>
        <w:t xml:space="preserve">Locks. </w:t>
      </w:r>
      <w:r w:rsidR="00665217">
        <w:t xml:space="preserve">Spin locks are </w:t>
      </w:r>
      <w:r w:rsidR="00295458">
        <w:t>implemented</w:t>
      </w:r>
      <w:r w:rsidR="00665217">
        <w:t xml:space="preserve"> </w:t>
      </w:r>
      <w:r w:rsidR="00295458">
        <w:t xml:space="preserve">once there is an atomic operation. They are used when programmers expect the lock </w:t>
      </w:r>
      <w:r w:rsidR="008F5B9E">
        <w:t xml:space="preserve">to be held for a very short time. </w:t>
      </w:r>
      <w:r w:rsidR="00001E10">
        <w:t>The advantages of caching the lock is the spinning lock process is done on local cache instead of global memory access.</w:t>
      </w:r>
    </w:p>
    <w:p w14:paraId="0C9100DB" w14:textId="300EC7DD" w:rsidR="00B64A20" w:rsidRDefault="00B64A20" w:rsidP="00B64A20">
      <w:pPr>
        <w:pStyle w:val="ListParagraph"/>
        <w:ind w:left="0"/>
        <w:jc w:val="both"/>
      </w:pPr>
    </w:p>
    <w:p w14:paraId="42163E67" w14:textId="266A27E2" w:rsidR="00CA65D4" w:rsidRDefault="00CA65D4" w:rsidP="00B64A20">
      <w:pPr>
        <w:pStyle w:val="ListParagraph"/>
        <w:ind w:left="0"/>
        <w:jc w:val="both"/>
      </w:pPr>
    </w:p>
    <w:p w14:paraId="5188C2F2" w14:textId="77777777" w:rsidR="0009673C" w:rsidRDefault="0009673C" w:rsidP="00B64A20">
      <w:pPr>
        <w:pStyle w:val="ListParagraph"/>
        <w:ind w:left="0"/>
        <w:jc w:val="both"/>
      </w:pPr>
    </w:p>
    <w:p w14:paraId="31DA9598" w14:textId="77777777" w:rsidR="00B64A20" w:rsidRDefault="00B64A20" w:rsidP="00B64A20">
      <w:pPr>
        <w:pStyle w:val="ListParagraph"/>
        <w:ind w:left="0"/>
        <w:jc w:val="both"/>
      </w:pPr>
    </w:p>
    <w:p w14:paraId="29A9BF5D" w14:textId="77777777" w:rsidR="00B64A20" w:rsidRDefault="00B64A20" w:rsidP="00B64A20">
      <w:pPr>
        <w:pStyle w:val="ListParagraph"/>
        <w:ind w:left="0"/>
        <w:jc w:val="both"/>
      </w:pPr>
    </w:p>
    <w:p w14:paraId="33B0CFDF" w14:textId="42CE6656" w:rsidR="00E4034C" w:rsidRDefault="00B64A20" w:rsidP="00B64A20">
      <w:pPr>
        <w:pStyle w:val="ListParagraph"/>
        <w:ind w:left="0"/>
        <w:jc w:val="both"/>
      </w:pPr>
      <w:r>
        <w:t>(</w:t>
      </w:r>
      <w:r w:rsidR="0052481B">
        <w:t>d</w:t>
      </w:r>
      <w:r>
        <w:t xml:space="preserve">) </w:t>
      </w:r>
      <w:r w:rsidR="00E74B1D">
        <w:t xml:space="preserve">Discuss </w:t>
      </w:r>
      <w:r w:rsidR="00E74B1D" w:rsidRPr="00E1311F">
        <w:rPr>
          <w:b/>
          <w:bCs/>
        </w:rPr>
        <w:t>two (2)</w:t>
      </w:r>
      <w:r w:rsidR="00E74B1D">
        <w:t xml:space="preserve"> </w:t>
      </w:r>
      <w:r w:rsidR="008B662D">
        <w:t>memory consistency models</w:t>
      </w:r>
      <w:r w:rsidR="00003DBE">
        <w:t xml:space="preserve"> that can be used</w:t>
      </w:r>
      <w:r w:rsidR="00E74B1D">
        <w:t xml:space="preserve"> enforce cache coherence in multiprocessor environment.</w:t>
      </w:r>
      <w:r>
        <w:t xml:space="preserve">              </w:t>
      </w:r>
      <w:r w:rsidR="00FF1E22">
        <w:t xml:space="preserve">                                                </w:t>
      </w:r>
      <w:r w:rsidR="00920768">
        <w:t xml:space="preserve"> </w:t>
      </w:r>
      <w:r w:rsidR="00FF1E22">
        <w:t xml:space="preserve">                                            </w:t>
      </w:r>
      <w:r>
        <w:t xml:space="preserve">      </w:t>
      </w:r>
      <w:r w:rsidR="00BC350B">
        <w:t>[10/100]</w:t>
      </w:r>
      <w:r>
        <w:t xml:space="preserve">                                     </w:t>
      </w:r>
    </w:p>
    <w:p w14:paraId="21237023" w14:textId="77777777" w:rsidR="00E4034C" w:rsidRDefault="00E4034C" w:rsidP="00F33986">
      <w:pPr>
        <w:pStyle w:val="ListParagraph"/>
        <w:ind w:left="0"/>
        <w:jc w:val="both"/>
      </w:pPr>
    </w:p>
    <w:p w14:paraId="6791A530" w14:textId="77777777" w:rsidR="00E4034C" w:rsidRDefault="00E4034C" w:rsidP="00F33986">
      <w:pPr>
        <w:pStyle w:val="ListParagraph"/>
        <w:ind w:left="0"/>
        <w:jc w:val="both"/>
      </w:pPr>
    </w:p>
    <w:p w14:paraId="73B62E3F" w14:textId="0A49C09E" w:rsidR="0027720C" w:rsidRDefault="0027720C" w:rsidP="00077CDD">
      <w:pPr>
        <w:pStyle w:val="ListParagraph"/>
        <w:numPr>
          <w:ilvl w:val="0"/>
          <w:numId w:val="18"/>
        </w:numPr>
        <w:jc w:val="both"/>
      </w:pPr>
      <w:r>
        <w:t>Sequential consistency</w:t>
      </w:r>
      <w:r w:rsidR="009C13EA">
        <w:t xml:space="preserve">. It requires a processor to delay the completion of any memory access until all invalidations caused by that access are completed. </w:t>
      </w:r>
      <w:r w:rsidR="00150798">
        <w:t>Cannot simply place the write in a write buffer and continue with the read.</w:t>
      </w:r>
    </w:p>
    <w:p w14:paraId="597AFE4C" w14:textId="3D38712F" w:rsidR="00E4034C" w:rsidRDefault="00077CDD" w:rsidP="00077CDD">
      <w:pPr>
        <w:pStyle w:val="ListParagraph"/>
        <w:numPr>
          <w:ilvl w:val="0"/>
          <w:numId w:val="18"/>
        </w:numPr>
        <w:jc w:val="both"/>
      </w:pPr>
      <w:r>
        <w:t>Rel</w:t>
      </w:r>
      <w:r w:rsidR="007A55B2">
        <w:t>ease consistency</w:t>
      </w:r>
      <w:r>
        <w:t xml:space="preserve">. It </w:t>
      </w:r>
      <w:r w:rsidR="007A55B2">
        <w:t xml:space="preserve">distinguishes between synchronization operations that are used to acquire access to a shared variable and those that release an object to allow another processor to acquire access. </w:t>
      </w:r>
      <w:r w:rsidR="00D94368">
        <w:t>Slightly relax the ordering.</w:t>
      </w:r>
    </w:p>
    <w:p w14:paraId="08741C0E" w14:textId="77777777" w:rsidR="00E4034C" w:rsidRDefault="00E4034C" w:rsidP="00F33986">
      <w:pPr>
        <w:pStyle w:val="ListParagraph"/>
        <w:ind w:left="0"/>
        <w:jc w:val="both"/>
      </w:pPr>
    </w:p>
    <w:sectPr w:rsidR="00E4034C" w:rsidSect="00381E48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85DB27" w14:textId="77777777" w:rsidR="004B72DA" w:rsidRDefault="004B72DA" w:rsidP="00785F13">
      <w:pPr>
        <w:spacing w:after="0" w:line="240" w:lineRule="auto"/>
      </w:pPr>
      <w:r>
        <w:separator/>
      </w:r>
    </w:p>
  </w:endnote>
  <w:endnote w:type="continuationSeparator" w:id="0">
    <w:p w14:paraId="0224EC33" w14:textId="77777777" w:rsidR="004B72DA" w:rsidRDefault="004B72DA" w:rsidP="00785F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87" w:rightFromText="187" w:vertAnchor="page" w:horzAnchor="page" w:tblpXSpec="right" w:tblpYSpec="bottom"/>
      <w:tblW w:w="281" w:type="pct"/>
      <w:tblLook w:val="04A0" w:firstRow="1" w:lastRow="0" w:firstColumn="1" w:lastColumn="0" w:noHBand="0" w:noVBand="1"/>
    </w:tblPr>
    <w:tblGrid>
      <w:gridCol w:w="739"/>
    </w:tblGrid>
    <w:tr w:rsidR="006C2CEF" w14:paraId="3BB4333E" w14:textId="77777777">
      <w:trPr>
        <w:trHeight w:val="10166"/>
      </w:trPr>
      <w:tc>
        <w:tcPr>
          <w:tcW w:w="498" w:type="dxa"/>
          <w:tcBorders>
            <w:bottom w:val="single" w:sz="4" w:space="0" w:color="auto"/>
          </w:tcBorders>
          <w:textDirection w:val="btLr"/>
        </w:tcPr>
        <w:p w14:paraId="09A28AD1" w14:textId="77777777" w:rsidR="006C2CEF" w:rsidRDefault="00893249" w:rsidP="0011068C">
          <w:pPr>
            <w:pStyle w:val="Header"/>
            <w:ind w:left="113" w:right="113"/>
          </w:pPr>
          <w:r>
            <w:rPr>
              <w:color w:val="4F81BD"/>
            </w:rPr>
            <w:t xml:space="preserve">Test </w:t>
          </w:r>
          <w:r w:rsidR="0011068C">
            <w:rPr>
              <w:color w:val="4F81BD"/>
            </w:rPr>
            <w:t>2</w:t>
          </w:r>
          <w:r w:rsidR="006C2CEF">
            <w:rPr>
              <w:color w:val="4F81BD"/>
            </w:rPr>
            <w:t xml:space="preserve">: CST </w:t>
          </w:r>
          <w:r w:rsidR="00C50562">
            <w:rPr>
              <w:color w:val="4F81BD"/>
            </w:rPr>
            <w:t>4</w:t>
          </w:r>
          <w:r w:rsidR="006C2CEF">
            <w:rPr>
              <w:color w:val="4F81BD"/>
            </w:rPr>
            <w:t>33</w:t>
          </w:r>
        </w:p>
      </w:tc>
    </w:tr>
    <w:tr w:rsidR="006C2CEF" w14:paraId="31661E95" w14:textId="77777777">
      <w:tc>
        <w:tcPr>
          <w:tcW w:w="498" w:type="dxa"/>
          <w:tcBorders>
            <w:top w:val="single" w:sz="4" w:space="0" w:color="auto"/>
          </w:tcBorders>
        </w:tcPr>
        <w:p w14:paraId="0B1EA329" w14:textId="77777777" w:rsidR="006C2CEF" w:rsidRDefault="00A27FB7">
          <w:pPr>
            <w:pStyle w:val="Footer"/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="00F60504" w:rsidRPr="00F60504">
            <w:rPr>
              <w:noProof/>
              <w:color w:val="4F81BD"/>
              <w:sz w:val="40"/>
              <w:szCs w:val="40"/>
            </w:rPr>
            <w:t>1</w:t>
          </w:r>
          <w:r>
            <w:rPr>
              <w:noProof/>
              <w:color w:val="4F81BD"/>
              <w:sz w:val="40"/>
              <w:szCs w:val="40"/>
            </w:rPr>
            <w:fldChar w:fldCharType="end"/>
          </w:r>
        </w:p>
      </w:tc>
    </w:tr>
    <w:tr w:rsidR="006C2CEF" w14:paraId="3D06B945" w14:textId="77777777">
      <w:trPr>
        <w:trHeight w:val="768"/>
      </w:trPr>
      <w:tc>
        <w:tcPr>
          <w:tcW w:w="498" w:type="dxa"/>
        </w:tcPr>
        <w:p w14:paraId="35B006EE" w14:textId="77777777" w:rsidR="006C2CEF" w:rsidRDefault="006C2CEF">
          <w:pPr>
            <w:pStyle w:val="Header"/>
          </w:pPr>
        </w:p>
      </w:tc>
    </w:tr>
  </w:tbl>
  <w:p w14:paraId="45FE599E" w14:textId="77777777" w:rsidR="00B65C76" w:rsidRDefault="00B65C7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710589" w14:textId="77777777" w:rsidR="004B72DA" w:rsidRDefault="004B72DA" w:rsidP="00785F13">
      <w:pPr>
        <w:spacing w:after="0" w:line="240" w:lineRule="auto"/>
      </w:pPr>
      <w:r>
        <w:separator/>
      </w:r>
    </w:p>
  </w:footnote>
  <w:footnote w:type="continuationSeparator" w:id="0">
    <w:p w14:paraId="733ADACA" w14:textId="77777777" w:rsidR="004B72DA" w:rsidRDefault="004B72DA" w:rsidP="00785F1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Ind w:w="1152" w:type="dxa"/>
      <w:tblLook w:val="01E0" w:firstRow="1" w:lastRow="1" w:firstColumn="1" w:lastColumn="1" w:noHBand="0" w:noVBand="0"/>
    </w:tblPr>
    <w:tblGrid>
      <w:gridCol w:w="8090"/>
      <w:gridCol w:w="1152"/>
    </w:tblGrid>
    <w:tr w:rsidR="00785F13" w14:paraId="77D0565E" w14:textId="77777777" w:rsidTr="00785F13">
      <w:tc>
        <w:tcPr>
          <w:tcW w:w="0" w:type="auto"/>
          <w:tcBorders>
            <w:right w:val="single" w:sz="6" w:space="0" w:color="000000"/>
          </w:tcBorders>
        </w:tcPr>
        <w:p w14:paraId="03B0AA99" w14:textId="36DB35BE" w:rsidR="00785F13" w:rsidRPr="00785F13" w:rsidRDefault="00785F13" w:rsidP="00785F13">
          <w:pPr>
            <w:pStyle w:val="Header"/>
            <w:jc w:val="right"/>
            <w:rPr>
              <w:rFonts w:eastAsia="Times New Roman"/>
              <w:b/>
            </w:rPr>
          </w:pPr>
          <w:r w:rsidRPr="00785F13">
            <w:rPr>
              <w:rFonts w:eastAsia="Times New Roman"/>
              <w:b/>
            </w:rPr>
            <w:t xml:space="preserve">Student Name: </w:t>
          </w:r>
          <w:r w:rsidR="006C5692">
            <w:rPr>
              <w:rFonts w:eastAsia="Times New Roman"/>
              <w:b/>
            </w:rPr>
            <w:t>Farhana Zulaikha binti Fadzli</w:t>
          </w:r>
        </w:p>
        <w:p w14:paraId="2B8D6083" w14:textId="6C7A4C66" w:rsidR="00785F13" w:rsidRPr="00785F13" w:rsidRDefault="00785F13" w:rsidP="00785F13">
          <w:pPr>
            <w:pStyle w:val="Header"/>
            <w:jc w:val="right"/>
            <w:rPr>
              <w:rFonts w:eastAsia="Times New Roman"/>
              <w:b/>
              <w:bCs/>
            </w:rPr>
          </w:pPr>
          <w:r w:rsidRPr="00785F13">
            <w:rPr>
              <w:rFonts w:eastAsia="Times New Roman"/>
              <w:b/>
              <w:bCs/>
            </w:rPr>
            <w:t xml:space="preserve">Student ID No: </w:t>
          </w:r>
          <w:r w:rsidR="006C5692">
            <w:rPr>
              <w:rFonts w:eastAsia="Times New Roman"/>
              <w:b/>
              <w:bCs/>
            </w:rPr>
            <w:t>143949</w:t>
          </w:r>
        </w:p>
      </w:tc>
      <w:tc>
        <w:tcPr>
          <w:tcW w:w="1152" w:type="dxa"/>
          <w:tcBorders>
            <w:left w:val="single" w:sz="6" w:space="0" w:color="000000"/>
          </w:tcBorders>
        </w:tcPr>
        <w:p w14:paraId="69BC4C84" w14:textId="77777777" w:rsidR="00785F13" w:rsidRPr="00785F13" w:rsidRDefault="00785F13">
          <w:pPr>
            <w:pStyle w:val="Header"/>
            <w:rPr>
              <w:rFonts w:eastAsia="Times New Roman"/>
              <w:b/>
            </w:rPr>
          </w:pPr>
        </w:p>
      </w:tc>
    </w:tr>
  </w:tbl>
  <w:p w14:paraId="0E8E3C01" w14:textId="77777777" w:rsidR="00785F13" w:rsidRDefault="00785F1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0F1151"/>
    <w:multiLevelType w:val="hybridMultilevel"/>
    <w:tmpl w:val="F3140AD8"/>
    <w:lvl w:ilvl="0" w:tplc="54CC9162"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4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B414065"/>
    <w:multiLevelType w:val="hybridMultilevel"/>
    <w:tmpl w:val="38F43BCE"/>
    <w:lvl w:ilvl="0" w:tplc="AC269C0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446B26"/>
    <w:multiLevelType w:val="hybridMultilevel"/>
    <w:tmpl w:val="4D14679C"/>
    <w:lvl w:ilvl="0" w:tplc="9E8A7FC6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933586"/>
    <w:multiLevelType w:val="hybridMultilevel"/>
    <w:tmpl w:val="16E842EA"/>
    <w:lvl w:ilvl="0" w:tplc="3CEECCE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9070FE"/>
    <w:multiLevelType w:val="hybridMultilevel"/>
    <w:tmpl w:val="0EAC61B6"/>
    <w:lvl w:ilvl="0" w:tplc="59162282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4CB33D2"/>
    <w:multiLevelType w:val="hybridMultilevel"/>
    <w:tmpl w:val="E5268B88"/>
    <w:lvl w:ilvl="0" w:tplc="0FBE650C">
      <w:start w:val="1"/>
      <w:numFmt w:val="lowerLetter"/>
      <w:lvlText w:val="(%1)"/>
      <w:lvlJc w:val="left"/>
      <w:pPr>
        <w:ind w:left="744" w:hanging="384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DA7C39"/>
    <w:multiLevelType w:val="hybridMultilevel"/>
    <w:tmpl w:val="9232FB18"/>
    <w:lvl w:ilvl="0" w:tplc="6BC0416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6520E1"/>
    <w:multiLevelType w:val="hybridMultilevel"/>
    <w:tmpl w:val="019ADEFE"/>
    <w:lvl w:ilvl="0" w:tplc="4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4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4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2FF16945"/>
    <w:multiLevelType w:val="hybridMultilevel"/>
    <w:tmpl w:val="A8C643EC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6935E56"/>
    <w:multiLevelType w:val="hybridMultilevel"/>
    <w:tmpl w:val="F02ECEB0"/>
    <w:lvl w:ilvl="0" w:tplc="465A45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7EA533E"/>
    <w:multiLevelType w:val="hybridMultilevel"/>
    <w:tmpl w:val="80A815D0"/>
    <w:lvl w:ilvl="0" w:tplc="401C03E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C54357F"/>
    <w:multiLevelType w:val="hybridMultilevel"/>
    <w:tmpl w:val="8F2620C6"/>
    <w:lvl w:ilvl="0" w:tplc="59162282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2" w15:restartNumberingAfterBreak="0">
    <w:nsid w:val="40467588"/>
    <w:multiLevelType w:val="hybridMultilevel"/>
    <w:tmpl w:val="D584E0D8"/>
    <w:lvl w:ilvl="0" w:tplc="8D02F5D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3351B8B"/>
    <w:multiLevelType w:val="hybridMultilevel"/>
    <w:tmpl w:val="AE6A8622"/>
    <w:lvl w:ilvl="0" w:tplc="44090019">
      <w:start w:val="1"/>
      <w:numFmt w:val="lowerLetter"/>
      <w:lvlText w:val="%1."/>
      <w:lvlJc w:val="left"/>
      <w:pPr>
        <w:ind w:left="1080" w:hanging="360"/>
      </w:p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0656D18"/>
    <w:multiLevelType w:val="hybridMultilevel"/>
    <w:tmpl w:val="13A4CF92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3C8712E"/>
    <w:multiLevelType w:val="hybridMultilevel"/>
    <w:tmpl w:val="8DEE5BE2"/>
    <w:lvl w:ilvl="0" w:tplc="59162282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6827842"/>
    <w:multiLevelType w:val="multilevel"/>
    <w:tmpl w:val="0D667BF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7" w15:restartNumberingAfterBreak="0">
    <w:nsid w:val="5CF743CD"/>
    <w:multiLevelType w:val="hybridMultilevel"/>
    <w:tmpl w:val="BC12B2E4"/>
    <w:lvl w:ilvl="0" w:tplc="9640886A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9929F6"/>
    <w:multiLevelType w:val="hybridMultilevel"/>
    <w:tmpl w:val="986498D6"/>
    <w:lvl w:ilvl="0" w:tplc="AE10383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A1E4F95"/>
    <w:multiLevelType w:val="hybridMultilevel"/>
    <w:tmpl w:val="5546B1BE"/>
    <w:lvl w:ilvl="0" w:tplc="CC9AEF3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C096425"/>
    <w:multiLevelType w:val="hybridMultilevel"/>
    <w:tmpl w:val="7CC043A0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num w:numId="1" w16cid:durableId="282663277">
    <w:abstractNumId w:val="7"/>
  </w:num>
  <w:num w:numId="2" w16cid:durableId="1501772316">
    <w:abstractNumId w:val="11"/>
  </w:num>
  <w:num w:numId="3" w16cid:durableId="1975019483">
    <w:abstractNumId w:val="16"/>
  </w:num>
  <w:num w:numId="4" w16cid:durableId="1939605557">
    <w:abstractNumId w:val="20"/>
  </w:num>
  <w:num w:numId="5" w16cid:durableId="2118282198">
    <w:abstractNumId w:val="15"/>
  </w:num>
  <w:num w:numId="6" w16cid:durableId="342635868">
    <w:abstractNumId w:val="8"/>
  </w:num>
  <w:num w:numId="7" w16cid:durableId="330837282">
    <w:abstractNumId w:val="4"/>
  </w:num>
  <w:num w:numId="8" w16cid:durableId="251359488">
    <w:abstractNumId w:val="13"/>
  </w:num>
  <w:num w:numId="9" w16cid:durableId="615646098">
    <w:abstractNumId w:val="12"/>
  </w:num>
  <w:num w:numId="10" w16cid:durableId="20666867">
    <w:abstractNumId w:val="5"/>
  </w:num>
  <w:num w:numId="11" w16cid:durableId="296375309">
    <w:abstractNumId w:val="2"/>
  </w:num>
  <w:num w:numId="12" w16cid:durableId="288778035">
    <w:abstractNumId w:val="14"/>
  </w:num>
  <w:num w:numId="13" w16cid:durableId="1524589822">
    <w:abstractNumId w:val="0"/>
  </w:num>
  <w:num w:numId="14" w16cid:durableId="218250659">
    <w:abstractNumId w:val="17"/>
  </w:num>
  <w:num w:numId="15" w16cid:durableId="299845601">
    <w:abstractNumId w:val="18"/>
  </w:num>
  <w:num w:numId="16" w16cid:durableId="572664545">
    <w:abstractNumId w:val="9"/>
  </w:num>
  <w:num w:numId="17" w16cid:durableId="1122774057">
    <w:abstractNumId w:val="19"/>
  </w:num>
  <w:num w:numId="18" w16cid:durableId="1277373740">
    <w:abstractNumId w:val="10"/>
  </w:num>
  <w:num w:numId="19" w16cid:durableId="1259870267">
    <w:abstractNumId w:val="1"/>
  </w:num>
  <w:num w:numId="20" w16cid:durableId="1328555407">
    <w:abstractNumId w:val="3"/>
  </w:num>
  <w:num w:numId="21" w16cid:durableId="89319884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TrackMov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wNjUxNjQzMDAxtzBQ0lEKTi0uzszPAykwrAUAMVH+aywAAAA="/>
  </w:docVars>
  <w:rsids>
    <w:rsidRoot w:val="0098289A"/>
    <w:rsid w:val="00001E10"/>
    <w:rsid w:val="00003DBE"/>
    <w:rsid w:val="00004990"/>
    <w:rsid w:val="000055CD"/>
    <w:rsid w:val="00005852"/>
    <w:rsid w:val="00017272"/>
    <w:rsid w:val="00045348"/>
    <w:rsid w:val="00056D30"/>
    <w:rsid w:val="00067E8F"/>
    <w:rsid w:val="0007634E"/>
    <w:rsid w:val="00077CDD"/>
    <w:rsid w:val="00084684"/>
    <w:rsid w:val="0009673C"/>
    <w:rsid w:val="000C6A18"/>
    <w:rsid w:val="000D0997"/>
    <w:rsid w:val="000D13CD"/>
    <w:rsid w:val="000D6E39"/>
    <w:rsid w:val="0011068C"/>
    <w:rsid w:val="00142B6F"/>
    <w:rsid w:val="00150025"/>
    <w:rsid w:val="00150798"/>
    <w:rsid w:val="00162AF8"/>
    <w:rsid w:val="001636EF"/>
    <w:rsid w:val="001734B1"/>
    <w:rsid w:val="00175D1D"/>
    <w:rsid w:val="001C34C0"/>
    <w:rsid w:val="001D16DA"/>
    <w:rsid w:val="001D269C"/>
    <w:rsid w:val="001D331E"/>
    <w:rsid w:val="001D64CF"/>
    <w:rsid w:val="001E3964"/>
    <w:rsid w:val="001E48C1"/>
    <w:rsid w:val="001E52BB"/>
    <w:rsid w:val="001F2C60"/>
    <w:rsid w:val="001F456F"/>
    <w:rsid w:val="001F6F3D"/>
    <w:rsid w:val="00204442"/>
    <w:rsid w:val="00204787"/>
    <w:rsid w:val="00212309"/>
    <w:rsid w:val="002346D5"/>
    <w:rsid w:val="002348F7"/>
    <w:rsid w:val="00240408"/>
    <w:rsid w:val="00240461"/>
    <w:rsid w:val="00241362"/>
    <w:rsid w:val="00242E49"/>
    <w:rsid w:val="002621B8"/>
    <w:rsid w:val="0027720C"/>
    <w:rsid w:val="00280487"/>
    <w:rsid w:val="0028619B"/>
    <w:rsid w:val="002863C0"/>
    <w:rsid w:val="00295458"/>
    <w:rsid w:val="002C433F"/>
    <w:rsid w:val="002C5454"/>
    <w:rsid w:val="002C7E12"/>
    <w:rsid w:val="002D2AB0"/>
    <w:rsid w:val="002F6091"/>
    <w:rsid w:val="003058B2"/>
    <w:rsid w:val="00314DB3"/>
    <w:rsid w:val="00320858"/>
    <w:rsid w:val="00333960"/>
    <w:rsid w:val="00334443"/>
    <w:rsid w:val="00355BAD"/>
    <w:rsid w:val="00366FE1"/>
    <w:rsid w:val="00366FED"/>
    <w:rsid w:val="00372355"/>
    <w:rsid w:val="00374504"/>
    <w:rsid w:val="00381E48"/>
    <w:rsid w:val="003866BF"/>
    <w:rsid w:val="0039117A"/>
    <w:rsid w:val="003A70A2"/>
    <w:rsid w:val="003B3A4A"/>
    <w:rsid w:val="003B3CE2"/>
    <w:rsid w:val="003D7B3F"/>
    <w:rsid w:val="003E131F"/>
    <w:rsid w:val="003E178D"/>
    <w:rsid w:val="003E6388"/>
    <w:rsid w:val="003E6C88"/>
    <w:rsid w:val="003F2094"/>
    <w:rsid w:val="004314E0"/>
    <w:rsid w:val="004351CE"/>
    <w:rsid w:val="0044339E"/>
    <w:rsid w:val="004511D5"/>
    <w:rsid w:val="00457626"/>
    <w:rsid w:val="004674BD"/>
    <w:rsid w:val="00467EFB"/>
    <w:rsid w:val="00476C77"/>
    <w:rsid w:val="004836E5"/>
    <w:rsid w:val="0049131E"/>
    <w:rsid w:val="00497DF8"/>
    <w:rsid w:val="004A70FD"/>
    <w:rsid w:val="004B43F5"/>
    <w:rsid w:val="004B4FF8"/>
    <w:rsid w:val="004B564E"/>
    <w:rsid w:val="004B6792"/>
    <w:rsid w:val="004B72DA"/>
    <w:rsid w:val="004C1CF2"/>
    <w:rsid w:val="004E660C"/>
    <w:rsid w:val="00502AB4"/>
    <w:rsid w:val="0052464B"/>
    <w:rsid w:val="0052481B"/>
    <w:rsid w:val="00545B21"/>
    <w:rsid w:val="00553D3E"/>
    <w:rsid w:val="00561544"/>
    <w:rsid w:val="0056199F"/>
    <w:rsid w:val="0056778F"/>
    <w:rsid w:val="00575CCC"/>
    <w:rsid w:val="005827C1"/>
    <w:rsid w:val="00596E98"/>
    <w:rsid w:val="005C03D1"/>
    <w:rsid w:val="005C2429"/>
    <w:rsid w:val="005C62F0"/>
    <w:rsid w:val="005D308A"/>
    <w:rsid w:val="005E2463"/>
    <w:rsid w:val="005F15F4"/>
    <w:rsid w:val="005F4D23"/>
    <w:rsid w:val="00611532"/>
    <w:rsid w:val="006147FF"/>
    <w:rsid w:val="00625385"/>
    <w:rsid w:val="00630472"/>
    <w:rsid w:val="00643CEE"/>
    <w:rsid w:val="0064656D"/>
    <w:rsid w:val="0064760A"/>
    <w:rsid w:val="00662DF4"/>
    <w:rsid w:val="00665217"/>
    <w:rsid w:val="0066646C"/>
    <w:rsid w:val="00666EB6"/>
    <w:rsid w:val="00676007"/>
    <w:rsid w:val="006823DC"/>
    <w:rsid w:val="006843FA"/>
    <w:rsid w:val="00695F65"/>
    <w:rsid w:val="006971A7"/>
    <w:rsid w:val="006A18D8"/>
    <w:rsid w:val="006A7455"/>
    <w:rsid w:val="006C2CEF"/>
    <w:rsid w:val="006C5692"/>
    <w:rsid w:val="006E1F26"/>
    <w:rsid w:val="006E33B7"/>
    <w:rsid w:val="006E7AA8"/>
    <w:rsid w:val="006F43FE"/>
    <w:rsid w:val="007028C2"/>
    <w:rsid w:val="00702BB1"/>
    <w:rsid w:val="00711173"/>
    <w:rsid w:val="00715632"/>
    <w:rsid w:val="00722CE0"/>
    <w:rsid w:val="00724EC8"/>
    <w:rsid w:val="0073241B"/>
    <w:rsid w:val="00737545"/>
    <w:rsid w:val="00740477"/>
    <w:rsid w:val="0075681D"/>
    <w:rsid w:val="00762679"/>
    <w:rsid w:val="00774E70"/>
    <w:rsid w:val="007752B6"/>
    <w:rsid w:val="0077762F"/>
    <w:rsid w:val="00781B34"/>
    <w:rsid w:val="00785F13"/>
    <w:rsid w:val="007873B4"/>
    <w:rsid w:val="007A281C"/>
    <w:rsid w:val="007A55B2"/>
    <w:rsid w:val="007B77A6"/>
    <w:rsid w:val="007C24B9"/>
    <w:rsid w:val="007D355F"/>
    <w:rsid w:val="007D5A1C"/>
    <w:rsid w:val="007E5E65"/>
    <w:rsid w:val="007F0034"/>
    <w:rsid w:val="00802179"/>
    <w:rsid w:val="008032BA"/>
    <w:rsid w:val="0080393B"/>
    <w:rsid w:val="00804B5C"/>
    <w:rsid w:val="00812AD8"/>
    <w:rsid w:val="00813E46"/>
    <w:rsid w:val="008146F6"/>
    <w:rsid w:val="00814F1D"/>
    <w:rsid w:val="008225FD"/>
    <w:rsid w:val="008250BF"/>
    <w:rsid w:val="00836D3D"/>
    <w:rsid w:val="00841332"/>
    <w:rsid w:val="0084482B"/>
    <w:rsid w:val="00856823"/>
    <w:rsid w:val="00890A69"/>
    <w:rsid w:val="00893249"/>
    <w:rsid w:val="008954A5"/>
    <w:rsid w:val="008A448E"/>
    <w:rsid w:val="008B662D"/>
    <w:rsid w:val="008D4DBA"/>
    <w:rsid w:val="008D5475"/>
    <w:rsid w:val="008E4B2F"/>
    <w:rsid w:val="008F5B9E"/>
    <w:rsid w:val="00914EEB"/>
    <w:rsid w:val="00920768"/>
    <w:rsid w:val="0092094A"/>
    <w:rsid w:val="00921213"/>
    <w:rsid w:val="009253AC"/>
    <w:rsid w:val="00926EE9"/>
    <w:rsid w:val="00933CA0"/>
    <w:rsid w:val="009520CD"/>
    <w:rsid w:val="009702AA"/>
    <w:rsid w:val="00972B15"/>
    <w:rsid w:val="00975958"/>
    <w:rsid w:val="00982143"/>
    <w:rsid w:val="0098289A"/>
    <w:rsid w:val="00985693"/>
    <w:rsid w:val="00985A64"/>
    <w:rsid w:val="009949CE"/>
    <w:rsid w:val="009C13EA"/>
    <w:rsid w:val="009C4067"/>
    <w:rsid w:val="009C5558"/>
    <w:rsid w:val="009C58F4"/>
    <w:rsid w:val="009D20A2"/>
    <w:rsid w:val="009D241D"/>
    <w:rsid w:val="009D3894"/>
    <w:rsid w:val="009E52E8"/>
    <w:rsid w:val="009F3254"/>
    <w:rsid w:val="00A00982"/>
    <w:rsid w:val="00A10B2F"/>
    <w:rsid w:val="00A27FB7"/>
    <w:rsid w:val="00A310CB"/>
    <w:rsid w:val="00A454A9"/>
    <w:rsid w:val="00A55C55"/>
    <w:rsid w:val="00A612C0"/>
    <w:rsid w:val="00A710BC"/>
    <w:rsid w:val="00A75545"/>
    <w:rsid w:val="00A7692E"/>
    <w:rsid w:val="00A8465F"/>
    <w:rsid w:val="00A9515F"/>
    <w:rsid w:val="00AB19EB"/>
    <w:rsid w:val="00AC1880"/>
    <w:rsid w:val="00AC3E98"/>
    <w:rsid w:val="00AC3F45"/>
    <w:rsid w:val="00AD1B86"/>
    <w:rsid w:val="00AD4C63"/>
    <w:rsid w:val="00AD60BD"/>
    <w:rsid w:val="00AD778A"/>
    <w:rsid w:val="00AE599E"/>
    <w:rsid w:val="00AF32F5"/>
    <w:rsid w:val="00B00459"/>
    <w:rsid w:val="00B017E1"/>
    <w:rsid w:val="00B03AEE"/>
    <w:rsid w:val="00B07B8F"/>
    <w:rsid w:val="00B07F70"/>
    <w:rsid w:val="00B27689"/>
    <w:rsid w:val="00B27A29"/>
    <w:rsid w:val="00B30883"/>
    <w:rsid w:val="00B31DCD"/>
    <w:rsid w:val="00B473D5"/>
    <w:rsid w:val="00B53DFC"/>
    <w:rsid w:val="00B63E8F"/>
    <w:rsid w:val="00B64A20"/>
    <w:rsid w:val="00B65C76"/>
    <w:rsid w:val="00BB088B"/>
    <w:rsid w:val="00BB395A"/>
    <w:rsid w:val="00BC350B"/>
    <w:rsid w:val="00BE29C4"/>
    <w:rsid w:val="00BE6BBF"/>
    <w:rsid w:val="00BF6305"/>
    <w:rsid w:val="00BF7768"/>
    <w:rsid w:val="00C17B14"/>
    <w:rsid w:val="00C35F6E"/>
    <w:rsid w:val="00C36370"/>
    <w:rsid w:val="00C50562"/>
    <w:rsid w:val="00C54328"/>
    <w:rsid w:val="00C60A51"/>
    <w:rsid w:val="00C63A84"/>
    <w:rsid w:val="00C748E4"/>
    <w:rsid w:val="00C74E63"/>
    <w:rsid w:val="00C8347D"/>
    <w:rsid w:val="00C8716A"/>
    <w:rsid w:val="00CA023D"/>
    <w:rsid w:val="00CA1925"/>
    <w:rsid w:val="00CA65D4"/>
    <w:rsid w:val="00CA76CC"/>
    <w:rsid w:val="00CB19FA"/>
    <w:rsid w:val="00CB65C0"/>
    <w:rsid w:val="00CD555C"/>
    <w:rsid w:val="00D002E9"/>
    <w:rsid w:val="00D0605D"/>
    <w:rsid w:val="00D15906"/>
    <w:rsid w:val="00D33CB3"/>
    <w:rsid w:val="00D50AA9"/>
    <w:rsid w:val="00D5174A"/>
    <w:rsid w:val="00D5375A"/>
    <w:rsid w:val="00D65383"/>
    <w:rsid w:val="00D7009F"/>
    <w:rsid w:val="00D7039B"/>
    <w:rsid w:val="00D84F27"/>
    <w:rsid w:val="00D94368"/>
    <w:rsid w:val="00D94CF7"/>
    <w:rsid w:val="00D97490"/>
    <w:rsid w:val="00DA20BE"/>
    <w:rsid w:val="00DB4EB3"/>
    <w:rsid w:val="00DC0604"/>
    <w:rsid w:val="00DC33E0"/>
    <w:rsid w:val="00DC6F8E"/>
    <w:rsid w:val="00DE724C"/>
    <w:rsid w:val="00DF1841"/>
    <w:rsid w:val="00E01ACF"/>
    <w:rsid w:val="00E120C3"/>
    <w:rsid w:val="00E12928"/>
    <w:rsid w:val="00E1311F"/>
    <w:rsid w:val="00E22B62"/>
    <w:rsid w:val="00E26ED3"/>
    <w:rsid w:val="00E30FD0"/>
    <w:rsid w:val="00E324E5"/>
    <w:rsid w:val="00E4034C"/>
    <w:rsid w:val="00E605A0"/>
    <w:rsid w:val="00E6108D"/>
    <w:rsid w:val="00E732D7"/>
    <w:rsid w:val="00E7387F"/>
    <w:rsid w:val="00E74B1D"/>
    <w:rsid w:val="00E90F2B"/>
    <w:rsid w:val="00E95F25"/>
    <w:rsid w:val="00EA0F3C"/>
    <w:rsid w:val="00EA1942"/>
    <w:rsid w:val="00EC15C5"/>
    <w:rsid w:val="00EC4DB1"/>
    <w:rsid w:val="00ED383F"/>
    <w:rsid w:val="00ED477E"/>
    <w:rsid w:val="00ED54EB"/>
    <w:rsid w:val="00EF2417"/>
    <w:rsid w:val="00F00872"/>
    <w:rsid w:val="00F0280F"/>
    <w:rsid w:val="00F03A0C"/>
    <w:rsid w:val="00F11173"/>
    <w:rsid w:val="00F1236A"/>
    <w:rsid w:val="00F1248B"/>
    <w:rsid w:val="00F23910"/>
    <w:rsid w:val="00F2502F"/>
    <w:rsid w:val="00F30B49"/>
    <w:rsid w:val="00F33986"/>
    <w:rsid w:val="00F445C6"/>
    <w:rsid w:val="00F44AEF"/>
    <w:rsid w:val="00F460EC"/>
    <w:rsid w:val="00F53BEE"/>
    <w:rsid w:val="00F55B61"/>
    <w:rsid w:val="00F60504"/>
    <w:rsid w:val="00F6063A"/>
    <w:rsid w:val="00F6126A"/>
    <w:rsid w:val="00F70275"/>
    <w:rsid w:val="00F84151"/>
    <w:rsid w:val="00F96AD7"/>
    <w:rsid w:val="00FE0C16"/>
    <w:rsid w:val="00FF1E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country-region"/>
  <w:smartTagType w:namespaceuri="urn:schemas-microsoft-com:office:smarttags" w:name="PlaceType"/>
  <w:smartTagType w:namespaceuri="urn:schemas-microsoft-com:office:smarttags" w:name="PlaceName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  <w14:docId w14:val="51FBE097"/>
  <w15:docId w15:val="{B57B318C-3802-490B-8F87-E5C8E67FC6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MY" w:eastAsia="en-MY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81E48"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qFormat/>
    <w:rsid w:val="0098289A"/>
    <w:pPr>
      <w:ind w:left="720"/>
      <w:contextualSpacing/>
    </w:pPr>
  </w:style>
  <w:style w:type="table" w:styleId="TableGrid">
    <w:name w:val="Table Grid"/>
    <w:basedOn w:val="TableNormal"/>
    <w:uiPriority w:val="1"/>
    <w:locked/>
    <w:rsid w:val="00F6063A"/>
    <w:pPr>
      <w:spacing w:after="200" w:line="276" w:lineRule="auto"/>
    </w:pPr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85F13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785F13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785F13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785F13"/>
    <w:rPr>
      <w:sz w:val="22"/>
      <w:szCs w:val="2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F1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85F13"/>
    <w:rPr>
      <w:rFonts w:ascii="Tahoma" w:hAnsi="Tahoma" w:cs="Tahoma"/>
      <w:sz w:val="16"/>
      <w:szCs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7</TotalTime>
  <Pages>3</Pages>
  <Words>955</Words>
  <Characters>5445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udent ID No: ______________________________________</vt:lpstr>
    </vt:vector>
  </TitlesOfParts>
  <Company>Student Name: ______________________________________</Company>
  <LinksUpToDate>false</LinksUpToDate>
  <CharactersWithSpaces>6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ID No: ______________________________________</dc:title>
  <dc:creator>Mohd Adib Omar</dc:creator>
  <cp:lastModifiedBy>Farhana Zulaikha Binti Fadzli</cp:lastModifiedBy>
  <cp:revision>126</cp:revision>
  <cp:lastPrinted>2013-11-22T04:22:00Z</cp:lastPrinted>
  <dcterms:created xsi:type="dcterms:W3CDTF">2021-06-17T02:13:00Z</dcterms:created>
  <dcterms:modified xsi:type="dcterms:W3CDTF">2022-06-30T05:18:00Z</dcterms:modified>
</cp:coreProperties>
</file>